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3B39B" w14:textId="127B0391" w:rsidR="00C75D94" w:rsidRPr="00BF43D3" w:rsidRDefault="007D1072" w:rsidP="00C75D94">
      <w:pPr>
        <w:pStyle w:val="NoSpacing"/>
        <w:rPr>
          <w:rFonts w:cstheme="minorHAnsi"/>
        </w:rPr>
      </w:pPr>
      <w:r w:rsidRPr="00BF43D3">
        <w:rPr>
          <w:rFonts w:cstheme="minorHAnsi"/>
          <w:noProof/>
        </w:rPr>
        <w:drawing>
          <wp:anchor distT="0" distB="0" distL="114300" distR="114300" simplePos="0" relativeHeight="251659264" behindDoc="0" locked="0" layoutInCell="1" allowOverlap="1" wp14:anchorId="14449929" wp14:editId="16904DEF">
            <wp:simplePos x="0" y="0"/>
            <wp:positionH relativeFrom="margin">
              <wp:posOffset>1863090</wp:posOffset>
            </wp:positionH>
            <wp:positionV relativeFrom="paragraph">
              <wp:posOffset>-736600</wp:posOffset>
            </wp:positionV>
            <wp:extent cx="2217948" cy="1075055"/>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17948" cy="1075055"/>
                    </a:xfrm>
                    <a:prstGeom prst="rect">
                      <a:avLst/>
                    </a:prstGeom>
                  </pic:spPr>
                </pic:pic>
              </a:graphicData>
            </a:graphic>
          </wp:anchor>
        </w:drawing>
      </w:r>
    </w:p>
    <w:p w14:paraId="47678337" w14:textId="2F5BE6FB" w:rsidR="00C75D94" w:rsidRPr="00BF43D3" w:rsidRDefault="003323EA" w:rsidP="00D26F3C">
      <w:pPr>
        <w:pStyle w:val="BiaInnovationCampus-Green12pt"/>
        <w:ind w:left="-567" w:right="-478"/>
        <w:jc w:val="right"/>
      </w:pPr>
      <w:r w:rsidRPr="00BF43D3">
        <w:t>FEBRUARY 2022</w:t>
      </w:r>
    </w:p>
    <w:p w14:paraId="6921BACE" w14:textId="2C794795" w:rsidR="00C75D94" w:rsidRPr="00BF43D3" w:rsidRDefault="00C75D94" w:rsidP="0076768F">
      <w:pPr>
        <w:pStyle w:val="BiaInnovationCampus-Green12pt"/>
        <w:spacing w:line="240" w:lineRule="auto"/>
        <w:ind w:left="-567" w:right="-478"/>
        <w:rPr>
          <w:b/>
          <w:bCs/>
        </w:rPr>
      </w:pPr>
      <w:r w:rsidRPr="00BF43D3">
        <w:rPr>
          <w:b/>
          <w:bCs/>
        </w:rPr>
        <w:t xml:space="preserve">Welcome to BIA Innovator Campus </w:t>
      </w:r>
      <w:r w:rsidR="007D1072" w:rsidRPr="00BF43D3">
        <w:rPr>
          <w:b/>
          <w:bCs/>
        </w:rPr>
        <w:t>Food Production Units (BIA Obair)</w:t>
      </w:r>
      <w:r w:rsidR="007D1072" w:rsidRPr="00BF43D3">
        <w:t xml:space="preserve"> </w:t>
      </w:r>
      <w:r w:rsidRPr="00BF43D3">
        <w:rPr>
          <w:b/>
          <w:bCs/>
        </w:rPr>
        <w:t xml:space="preserve">Expression of Interest form. </w:t>
      </w:r>
    </w:p>
    <w:p w14:paraId="34080844" w14:textId="7D2C62C0" w:rsidR="00C75D94" w:rsidRPr="00BF43D3" w:rsidRDefault="00C75D94" w:rsidP="0076768F">
      <w:pPr>
        <w:pStyle w:val="BiaInnovationCampus-Green12pt"/>
        <w:spacing w:line="240" w:lineRule="auto"/>
        <w:ind w:left="-567" w:right="-478"/>
        <w:jc w:val="both"/>
      </w:pPr>
      <w:r w:rsidRPr="00BF43D3">
        <w:t xml:space="preserve">Return by email to </w:t>
      </w:r>
      <w:hyperlink r:id="rId8" w:history="1">
        <w:r w:rsidRPr="00BF43D3">
          <w:rPr>
            <w:rStyle w:val="Hyperlink"/>
          </w:rPr>
          <w:t>hello@biainnovatorcampus.ie</w:t>
        </w:r>
      </w:hyperlink>
      <w:r w:rsidRPr="00BF43D3">
        <w:t>. You are advised to read our BIA Innovator Campus Intro</w:t>
      </w:r>
      <w:r w:rsidR="007D1072" w:rsidRPr="00BF43D3">
        <w:t>duction document</w:t>
      </w:r>
      <w:r w:rsidRPr="00BF43D3">
        <w:t xml:space="preserve"> before filling out this form.</w:t>
      </w:r>
    </w:p>
    <w:p w14:paraId="3331D625" w14:textId="77777777" w:rsidR="00C75D94" w:rsidRPr="00BF43D3" w:rsidRDefault="00C75D94" w:rsidP="00C75D94">
      <w:pPr>
        <w:pStyle w:val="NoSpacing"/>
        <w:rPr>
          <w:rFonts w:cstheme="minorHAnsi"/>
        </w:rPr>
      </w:pPr>
    </w:p>
    <w:p w14:paraId="53726654" w14:textId="7E0190EF" w:rsidR="00C75D94" w:rsidRPr="00BF43D3" w:rsidRDefault="0076768F" w:rsidP="0076768F">
      <w:pPr>
        <w:pStyle w:val="BIC-SOLIDLIMEHEADING20pt"/>
        <w:rPr>
          <w:rFonts w:cstheme="minorHAnsi"/>
        </w:rPr>
      </w:pPr>
      <w:r w:rsidRPr="00BF43D3">
        <w:rPr>
          <w:rFonts w:cstheme="minorHAnsi"/>
        </w:rPr>
        <w:t xml:space="preserve"> </w:t>
      </w:r>
      <w:r w:rsidR="00C75D94" w:rsidRPr="00BF43D3">
        <w:rPr>
          <w:rFonts w:cstheme="minorHAnsi"/>
        </w:rPr>
        <w:t>General Information</w:t>
      </w:r>
    </w:p>
    <w:p w14:paraId="4F432D48" w14:textId="40559BCE" w:rsidR="00C75D94" w:rsidRPr="00BF43D3" w:rsidRDefault="0076768F" w:rsidP="0076768F">
      <w:pPr>
        <w:pStyle w:val="BiaInnovationCampus-Green12pt"/>
        <w:numPr>
          <w:ilvl w:val="0"/>
          <w:numId w:val="9"/>
        </w:numPr>
        <w:ind w:left="-142" w:hanging="425"/>
        <w:rPr>
          <w:b/>
          <w:bCs/>
        </w:rPr>
      </w:pPr>
      <w:r w:rsidRPr="00BF43D3">
        <w:rPr>
          <w:b/>
          <w:bCs/>
        </w:rPr>
        <w:t>WE WOULD LIKE TO GATHER YOUR CONTACT DETAILS</w:t>
      </w:r>
    </w:p>
    <w:tbl>
      <w:tblPr>
        <w:tblStyle w:val="TableGrid"/>
        <w:tblW w:w="10018" w:type="dxa"/>
        <w:tblInd w:w="-572" w:type="dxa"/>
        <w:tblBorders>
          <w:top w:val="single" w:sz="4" w:space="0" w:color="0B6D6E"/>
          <w:left w:val="single" w:sz="4" w:space="0" w:color="0B6D6E"/>
          <w:bottom w:val="single" w:sz="4" w:space="0" w:color="0B6D6E"/>
          <w:right w:val="single" w:sz="4" w:space="0" w:color="0B6D6E"/>
          <w:insideH w:val="single" w:sz="4" w:space="0" w:color="0B6D6E"/>
          <w:insideV w:val="single" w:sz="4" w:space="0" w:color="0B6D6E"/>
        </w:tblBorders>
        <w:tblLook w:val="04A0" w:firstRow="1" w:lastRow="0" w:firstColumn="1" w:lastColumn="0" w:noHBand="0" w:noVBand="1"/>
      </w:tblPr>
      <w:tblGrid>
        <w:gridCol w:w="4776"/>
        <w:gridCol w:w="5242"/>
      </w:tblGrid>
      <w:tr w:rsidR="0076768F" w:rsidRPr="00BF43D3" w14:paraId="0655925F" w14:textId="77777777" w:rsidTr="0076768F">
        <w:tc>
          <w:tcPr>
            <w:tcW w:w="4776" w:type="dxa"/>
          </w:tcPr>
          <w:p w14:paraId="5F2CF5F3" w14:textId="77777777" w:rsidR="00C75D94" w:rsidRPr="00BF43D3" w:rsidRDefault="00C75D94" w:rsidP="0076768F">
            <w:pPr>
              <w:pStyle w:val="BiaInnovationCampus-Green12pt"/>
              <w:ind w:left="-538" w:firstLine="538"/>
              <w:rPr>
                <w:color w:val="87A66E"/>
              </w:rPr>
            </w:pPr>
            <w:r w:rsidRPr="00BF43D3">
              <w:rPr>
                <w:color w:val="87A66E"/>
              </w:rPr>
              <w:t>Name</w:t>
            </w:r>
          </w:p>
        </w:tc>
        <w:tc>
          <w:tcPr>
            <w:tcW w:w="5242" w:type="dxa"/>
          </w:tcPr>
          <w:p w14:paraId="5AE46077" w14:textId="77777777" w:rsidR="00C75D94" w:rsidRPr="00BF43D3" w:rsidRDefault="00C75D94" w:rsidP="0076768F">
            <w:pPr>
              <w:pStyle w:val="BiaInnovationCampus-Green12pt"/>
            </w:pPr>
          </w:p>
        </w:tc>
      </w:tr>
      <w:tr w:rsidR="0076768F" w:rsidRPr="00BF43D3" w14:paraId="2292DFE0" w14:textId="77777777" w:rsidTr="0076768F">
        <w:tc>
          <w:tcPr>
            <w:tcW w:w="4776" w:type="dxa"/>
          </w:tcPr>
          <w:p w14:paraId="1BDCF186" w14:textId="77777777" w:rsidR="00C75D94" w:rsidRPr="00BF43D3" w:rsidRDefault="00C75D94" w:rsidP="0076768F">
            <w:pPr>
              <w:pStyle w:val="BiaInnovationCampus-Green12pt"/>
              <w:ind w:left="-538" w:firstLine="538"/>
              <w:rPr>
                <w:color w:val="87A66E"/>
              </w:rPr>
            </w:pPr>
            <w:r w:rsidRPr="00BF43D3">
              <w:rPr>
                <w:color w:val="87A66E"/>
              </w:rPr>
              <w:t>Company name</w:t>
            </w:r>
          </w:p>
        </w:tc>
        <w:tc>
          <w:tcPr>
            <w:tcW w:w="5242" w:type="dxa"/>
          </w:tcPr>
          <w:p w14:paraId="062A5F33" w14:textId="77777777" w:rsidR="00C75D94" w:rsidRPr="00BF43D3" w:rsidRDefault="00C75D94" w:rsidP="0076768F">
            <w:pPr>
              <w:pStyle w:val="BiaInnovationCampus-Green12pt"/>
            </w:pPr>
          </w:p>
        </w:tc>
      </w:tr>
      <w:tr w:rsidR="003323EA" w:rsidRPr="00BF43D3" w14:paraId="153B1340" w14:textId="77777777" w:rsidTr="0076768F">
        <w:tc>
          <w:tcPr>
            <w:tcW w:w="4776" w:type="dxa"/>
          </w:tcPr>
          <w:p w14:paraId="7A504C4C" w14:textId="066DAA92" w:rsidR="003323EA" w:rsidRPr="00BF43D3" w:rsidRDefault="003323EA" w:rsidP="0076768F">
            <w:pPr>
              <w:pStyle w:val="BiaInnovationCampus-Green12pt"/>
              <w:ind w:left="-538" w:firstLine="538"/>
              <w:rPr>
                <w:color w:val="87A66E"/>
              </w:rPr>
            </w:pPr>
            <w:r w:rsidRPr="00BF43D3">
              <w:rPr>
                <w:color w:val="87A66E"/>
              </w:rPr>
              <w:t>Employee count</w:t>
            </w:r>
          </w:p>
        </w:tc>
        <w:tc>
          <w:tcPr>
            <w:tcW w:w="5242" w:type="dxa"/>
          </w:tcPr>
          <w:p w14:paraId="758BF4CB" w14:textId="77777777" w:rsidR="003323EA" w:rsidRPr="00BF43D3" w:rsidRDefault="003323EA" w:rsidP="0076768F">
            <w:pPr>
              <w:pStyle w:val="BiaInnovationCampus-Green12pt"/>
            </w:pPr>
          </w:p>
        </w:tc>
      </w:tr>
      <w:tr w:rsidR="003323EA" w:rsidRPr="00BF43D3" w14:paraId="63F12CAF" w14:textId="77777777" w:rsidTr="0076768F">
        <w:tc>
          <w:tcPr>
            <w:tcW w:w="4776" w:type="dxa"/>
          </w:tcPr>
          <w:p w14:paraId="2918593F" w14:textId="46E60980" w:rsidR="003323EA" w:rsidRPr="00BF43D3" w:rsidRDefault="003323EA" w:rsidP="0076768F">
            <w:pPr>
              <w:pStyle w:val="BiaInnovationCampus-Green12pt"/>
              <w:ind w:left="-538" w:firstLine="538"/>
              <w:rPr>
                <w:color w:val="87A66E"/>
              </w:rPr>
            </w:pPr>
            <w:r w:rsidRPr="00BF43D3">
              <w:rPr>
                <w:color w:val="87A66E"/>
              </w:rPr>
              <w:t>Company start date</w:t>
            </w:r>
          </w:p>
        </w:tc>
        <w:tc>
          <w:tcPr>
            <w:tcW w:w="5242" w:type="dxa"/>
          </w:tcPr>
          <w:p w14:paraId="26249191" w14:textId="77777777" w:rsidR="003323EA" w:rsidRPr="00BF43D3" w:rsidRDefault="003323EA" w:rsidP="0076768F">
            <w:pPr>
              <w:pStyle w:val="BiaInnovationCampus-Green12pt"/>
            </w:pPr>
          </w:p>
        </w:tc>
      </w:tr>
      <w:tr w:rsidR="003323EA" w:rsidRPr="00BF43D3" w14:paraId="265B45DD" w14:textId="77777777" w:rsidTr="0076768F">
        <w:tc>
          <w:tcPr>
            <w:tcW w:w="4776" w:type="dxa"/>
          </w:tcPr>
          <w:p w14:paraId="6DBF4383" w14:textId="0B831774" w:rsidR="003323EA" w:rsidRPr="00BF43D3" w:rsidRDefault="003E1F7C" w:rsidP="0076768F">
            <w:pPr>
              <w:pStyle w:val="BiaInnovationCampus-Green12pt"/>
              <w:ind w:left="-538" w:firstLine="538"/>
              <w:rPr>
                <w:color w:val="87A66E"/>
              </w:rPr>
            </w:pPr>
            <w:r>
              <w:rPr>
                <w:color w:val="87A66E"/>
              </w:rPr>
              <w:t xml:space="preserve">Company (registered address) </w:t>
            </w:r>
            <w:proofErr w:type="spellStart"/>
            <w:r>
              <w:rPr>
                <w:color w:val="87A66E"/>
              </w:rPr>
              <w:t>eircode</w:t>
            </w:r>
            <w:proofErr w:type="spellEnd"/>
          </w:p>
        </w:tc>
        <w:tc>
          <w:tcPr>
            <w:tcW w:w="5242" w:type="dxa"/>
          </w:tcPr>
          <w:p w14:paraId="5D8DDCC4" w14:textId="77777777" w:rsidR="003323EA" w:rsidRPr="00BF43D3" w:rsidRDefault="003323EA" w:rsidP="0076768F">
            <w:pPr>
              <w:pStyle w:val="BiaInnovationCampus-Green12pt"/>
            </w:pPr>
          </w:p>
        </w:tc>
      </w:tr>
      <w:tr w:rsidR="0076768F" w:rsidRPr="00BF43D3" w14:paraId="2257A7F4" w14:textId="77777777" w:rsidTr="0076768F">
        <w:tc>
          <w:tcPr>
            <w:tcW w:w="4776" w:type="dxa"/>
          </w:tcPr>
          <w:p w14:paraId="77A35EA0" w14:textId="77777777" w:rsidR="00C75D94" w:rsidRPr="00BF43D3" w:rsidRDefault="00C75D94" w:rsidP="0076768F">
            <w:pPr>
              <w:pStyle w:val="BiaInnovationCampus-Green12pt"/>
              <w:ind w:left="-538" w:firstLine="538"/>
              <w:rPr>
                <w:color w:val="87A66E"/>
              </w:rPr>
            </w:pPr>
            <w:r w:rsidRPr="00BF43D3">
              <w:rPr>
                <w:color w:val="87A66E"/>
              </w:rPr>
              <w:t>Brand name</w:t>
            </w:r>
          </w:p>
        </w:tc>
        <w:tc>
          <w:tcPr>
            <w:tcW w:w="5242" w:type="dxa"/>
          </w:tcPr>
          <w:p w14:paraId="5172208D" w14:textId="77777777" w:rsidR="00C75D94" w:rsidRPr="00BF43D3" w:rsidRDefault="00C75D94" w:rsidP="0076768F">
            <w:pPr>
              <w:pStyle w:val="BiaInnovationCampus-Green12pt"/>
            </w:pPr>
          </w:p>
        </w:tc>
      </w:tr>
      <w:tr w:rsidR="0076768F" w:rsidRPr="00BF43D3" w14:paraId="387DA5CA" w14:textId="77777777" w:rsidTr="0076768F">
        <w:tc>
          <w:tcPr>
            <w:tcW w:w="4776" w:type="dxa"/>
          </w:tcPr>
          <w:p w14:paraId="17D2F03E" w14:textId="77777777" w:rsidR="00C75D94" w:rsidRPr="00BF43D3" w:rsidRDefault="00C75D94" w:rsidP="0076768F">
            <w:pPr>
              <w:pStyle w:val="BiaInnovationCampus-Green12pt"/>
              <w:ind w:left="-538" w:firstLine="538"/>
              <w:rPr>
                <w:color w:val="87A66E"/>
              </w:rPr>
            </w:pPr>
            <w:r w:rsidRPr="00BF43D3">
              <w:rPr>
                <w:color w:val="87A66E"/>
              </w:rPr>
              <w:t>Your email</w:t>
            </w:r>
          </w:p>
        </w:tc>
        <w:tc>
          <w:tcPr>
            <w:tcW w:w="5242" w:type="dxa"/>
          </w:tcPr>
          <w:p w14:paraId="125741A2" w14:textId="77777777" w:rsidR="00C75D94" w:rsidRPr="00BF43D3" w:rsidRDefault="00C75D94" w:rsidP="0076768F">
            <w:pPr>
              <w:pStyle w:val="BiaInnovationCampus-Green12pt"/>
            </w:pPr>
          </w:p>
        </w:tc>
      </w:tr>
      <w:tr w:rsidR="0076768F" w:rsidRPr="00BF43D3" w14:paraId="359F4760" w14:textId="77777777" w:rsidTr="0076768F">
        <w:tc>
          <w:tcPr>
            <w:tcW w:w="4776" w:type="dxa"/>
          </w:tcPr>
          <w:p w14:paraId="474E0A3A" w14:textId="77777777" w:rsidR="00C75D94" w:rsidRPr="00BF43D3" w:rsidRDefault="00C75D94" w:rsidP="0076768F">
            <w:pPr>
              <w:pStyle w:val="BiaInnovationCampus-Green12pt"/>
              <w:ind w:left="-538" w:firstLine="538"/>
              <w:rPr>
                <w:color w:val="87A66E"/>
              </w:rPr>
            </w:pPr>
            <w:r w:rsidRPr="00BF43D3">
              <w:rPr>
                <w:color w:val="87A66E"/>
              </w:rPr>
              <w:t>Website (if applicable)</w:t>
            </w:r>
          </w:p>
        </w:tc>
        <w:tc>
          <w:tcPr>
            <w:tcW w:w="5242" w:type="dxa"/>
          </w:tcPr>
          <w:p w14:paraId="17EB36BA" w14:textId="77777777" w:rsidR="00C75D94" w:rsidRPr="00BF43D3" w:rsidRDefault="00C75D94" w:rsidP="0076768F">
            <w:pPr>
              <w:pStyle w:val="BiaInnovationCampus-Green12pt"/>
            </w:pPr>
          </w:p>
        </w:tc>
      </w:tr>
      <w:tr w:rsidR="003323EA" w:rsidRPr="00BF43D3" w14:paraId="717D81B3" w14:textId="77777777" w:rsidTr="0076768F">
        <w:tc>
          <w:tcPr>
            <w:tcW w:w="4776" w:type="dxa"/>
          </w:tcPr>
          <w:p w14:paraId="737B5F6D" w14:textId="0D28D553" w:rsidR="003323EA" w:rsidRPr="00BF43D3" w:rsidRDefault="003323EA" w:rsidP="0076768F">
            <w:pPr>
              <w:pStyle w:val="BiaInnovationCampus-Green12pt"/>
              <w:ind w:left="-538" w:firstLine="538"/>
              <w:rPr>
                <w:color w:val="87A66E"/>
              </w:rPr>
            </w:pPr>
            <w:r w:rsidRPr="00BF43D3">
              <w:rPr>
                <w:color w:val="87A66E"/>
              </w:rPr>
              <w:t>Contact phone number</w:t>
            </w:r>
          </w:p>
        </w:tc>
        <w:tc>
          <w:tcPr>
            <w:tcW w:w="5242" w:type="dxa"/>
          </w:tcPr>
          <w:p w14:paraId="5F08D919" w14:textId="77777777" w:rsidR="003323EA" w:rsidRPr="00BF43D3" w:rsidRDefault="003323EA" w:rsidP="0076768F">
            <w:pPr>
              <w:pStyle w:val="BiaInnovationCampus-Green12pt"/>
            </w:pPr>
          </w:p>
        </w:tc>
      </w:tr>
      <w:tr w:rsidR="0076768F" w:rsidRPr="00BF43D3" w14:paraId="1453ED43" w14:textId="77777777" w:rsidTr="0076768F">
        <w:tc>
          <w:tcPr>
            <w:tcW w:w="4776" w:type="dxa"/>
          </w:tcPr>
          <w:p w14:paraId="3A82047E" w14:textId="7B4C0C3F" w:rsidR="00C75D94" w:rsidRPr="00BF43D3" w:rsidRDefault="007D1072" w:rsidP="0076768F">
            <w:pPr>
              <w:pStyle w:val="BiaInnovationCampus-Green12pt"/>
              <w:ind w:left="-538" w:firstLine="538"/>
            </w:pPr>
            <w:r w:rsidRPr="00BF43D3">
              <w:t>Where are you currently based?</w:t>
            </w:r>
          </w:p>
        </w:tc>
        <w:tc>
          <w:tcPr>
            <w:tcW w:w="5242" w:type="dxa"/>
          </w:tcPr>
          <w:p w14:paraId="28F32EB7" w14:textId="77777777" w:rsidR="00C75D94" w:rsidRPr="00BF43D3" w:rsidRDefault="00C75D94" w:rsidP="0076768F">
            <w:pPr>
              <w:pStyle w:val="BiaInnovationCampus-Green12pt"/>
            </w:pPr>
          </w:p>
        </w:tc>
      </w:tr>
    </w:tbl>
    <w:p w14:paraId="08626531" w14:textId="77777777" w:rsidR="0012103E" w:rsidRPr="00BF43D3" w:rsidRDefault="0012103E" w:rsidP="0076768F">
      <w:pPr>
        <w:pStyle w:val="BiaInnovationCampus-Green12pt"/>
        <w:ind w:left="-567"/>
      </w:pPr>
    </w:p>
    <w:tbl>
      <w:tblPr>
        <w:tblStyle w:val="TableGrid"/>
        <w:tblW w:w="10065" w:type="dxa"/>
        <w:tblInd w:w="-572" w:type="dxa"/>
        <w:tblLook w:val="04A0" w:firstRow="1" w:lastRow="0" w:firstColumn="1" w:lastColumn="0" w:noHBand="0" w:noVBand="1"/>
      </w:tblPr>
      <w:tblGrid>
        <w:gridCol w:w="10065"/>
      </w:tblGrid>
      <w:tr w:rsidR="0076768F" w:rsidRPr="00BF43D3" w14:paraId="2863AD29" w14:textId="77777777" w:rsidTr="0076768F">
        <w:tc>
          <w:tcPr>
            <w:tcW w:w="10065" w:type="dxa"/>
            <w:tcBorders>
              <w:top w:val="single" w:sz="4" w:space="0" w:color="0B6D6E"/>
              <w:left w:val="single" w:sz="4" w:space="0" w:color="0B6D6E"/>
              <w:bottom w:val="single" w:sz="4" w:space="0" w:color="0B6D6E"/>
              <w:right w:val="single" w:sz="4" w:space="0" w:color="0B6D6E"/>
            </w:tcBorders>
          </w:tcPr>
          <w:p w14:paraId="55DA3CB9" w14:textId="4732EFDB" w:rsidR="00C75D94" w:rsidRPr="00BF43D3" w:rsidRDefault="00C75D94" w:rsidP="0076768F">
            <w:pPr>
              <w:pStyle w:val="BiaInnovationCampus-Green12pt"/>
            </w:pPr>
            <w:r w:rsidRPr="00BF43D3">
              <w:t>Please tell us a little bit about you</w:t>
            </w:r>
            <w:r w:rsidR="001E1F14" w:rsidRPr="00BF43D3">
              <w:t>r own background</w:t>
            </w:r>
            <w:r w:rsidRPr="00BF43D3">
              <w:t xml:space="preserve"> and your </w:t>
            </w:r>
            <w:r w:rsidR="001E1F14" w:rsidRPr="00BF43D3">
              <w:t>food business</w:t>
            </w:r>
            <w:r w:rsidR="007D1072" w:rsidRPr="00BF43D3">
              <w:t>. When did you start/plan to start? What is special about your product</w:t>
            </w:r>
            <w:r w:rsidR="001E1F14" w:rsidRPr="00BF43D3">
              <w:t xml:space="preserve"> or service</w:t>
            </w:r>
            <w:r w:rsidR="007D1072" w:rsidRPr="00BF43D3">
              <w:t xml:space="preserve">? </w:t>
            </w:r>
          </w:p>
          <w:p w14:paraId="30586D35" w14:textId="77777777" w:rsidR="00C75D94" w:rsidRPr="00BF43D3" w:rsidRDefault="00C75D94" w:rsidP="0076768F">
            <w:pPr>
              <w:pStyle w:val="BiaInnovationCampus-Green12pt"/>
            </w:pPr>
          </w:p>
          <w:p w14:paraId="2BBB09AF" w14:textId="298D2BD4" w:rsidR="00C75D94" w:rsidRPr="00BF43D3" w:rsidRDefault="00C75D94" w:rsidP="0076768F">
            <w:pPr>
              <w:pStyle w:val="BiaInnovationCampus-Green12pt"/>
            </w:pPr>
          </w:p>
          <w:p w14:paraId="27D72EF2" w14:textId="0530C5F8" w:rsidR="00766133" w:rsidRPr="00BF43D3" w:rsidRDefault="00766133" w:rsidP="0076768F">
            <w:pPr>
              <w:pStyle w:val="BiaInnovationCampus-Green12pt"/>
            </w:pPr>
          </w:p>
          <w:p w14:paraId="3B277C95" w14:textId="77777777" w:rsidR="00766133" w:rsidRPr="00BF43D3" w:rsidRDefault="00766133" w:rsidP="0076768F">
            <w:pPr>
              <w:pStyle w:val="BiaInnovationCampus-Green12pt"/>
            </w:pPr>
          </w:p>
          <w:p w14:paraId="195336A2" w14:textId="0313DABC" w:rsidR="00D821E0" w:rsidRPr="00BF43D3" w:rsidRDefault="00D821E0" w:rsidP="0076768F">
            <w:pPr>
              <w:pStyle w:val="BiaInnovationCampus-Green12pt"/>
            </w:pPr>
          </w:p>
        </w:tc>
      </w:tr>
    </w:tbl>
    <w:p w14:paraId="09CD116A" w14:textId="77777777" w:rsidR="0076768F" w:rsidRPr="00BF43D3" w:rsidRDefault="0076768F" w:rsidP="00C75D94">
      <w:pPr>
        <w:pStyle w:val="NoSpacing"/>
        <w:rPr>
          <w:rFonts w:cstheme="minorHAnsi"/>
        </w:rPr>
      </w:pPr>
    </w:p>
    <w:p w14:paraId="1C3C0644" w14:textId="77777777" w:rsidR="00D26F3C" w:rsidRPr="00BF43D3" w:rsidRDefault="00D26F3C" w:rsidP="0076768F">
      <w:pPr>
        <w:pStyle w:val="BiaInnovationCampus-Green12pt"/>
        <w:ind w:left="-142" w:hanging="425"/>
        <w:rPr>
          <w:b/>
          <w:bCs/>
        </w:rPr>
      </w:pPr>
    </w:p>
    <w:p w14:paraId="013BED9D" w14:textId="73B90685" w:rsidR="00C75D94" w:rsidRPr="00BF43D3" w:rsidRDefault="0076768F" w:rsidP="0076768F">
      <w:pPr>
        <w:pStyle w:val="BiaInnovationCampus-Green12pt"/>
        <w:ind w:left="-142" w:hanging="425"/>
        <w:rPr>
          <w:b/>
          <w:bCs/>
        </w:rPr>
      </w:pPr>
      <w:r w:rsidRPr="00BF43D3">
        <w:rPr>
          <w:b/>
          <w:bCs/>
        </w:rPr>
        <w:lastRenderedPageBreak/>
        <w:t xml:space="preserve">2. </w:t>
      </w:r>
      <w:r w:rsidRPr="00BF43D3">
        <w:rPr>
          <w:b/>
          <w:bCs/>
        </w:rPr>
        <w:tab/>
        <w:t>WHICH BEST DESCRIBES YOUR PRODUCT</w:t>
      </w:r>
    </w:p>
    <w:p w14:paraId="14964448" w14:textId="5DBCC6E9" w:rsidR="007D1072" w:rsidRPr="00BF43D3" w:rsidRDefault="00C75D94" w:rsidP="007D1072">
      <w:pPr>
        <w:pStyle w:val="BiaInnovationCampus-Green12pt"/>
        <w:spacing w:after="0" w:line="240" w:lineRule="auto"/>
        <w:ind w:left="141"/>
      </w:pPr>
      <w:r w:rsidRPr="00BF43D3">
        <w:t>Consumer food</w:t>
      </w:r>
      <w:r w:rsidR="007D1072" w:rsidRPr="00BF43D3">
        <w:t xml:space="preserve">   </w:t>
      </w:r>
      <w:r w:rsidR="007D1072" w:rsidRPr="00BF43D3">
        <w:tab/>
        <w:t>____</w:t>
      </w:r>
      <w:r w:rsidR="007D1072" w:rsidRPr="00BF43D3">
        <w:tab/>
      </w:r>
      <w:r w:rsidR="007D1072" w:rsidRPr="00BF43D3">
        <w:tab/>
      </w:r>
      <w:r w:rsidR="007D1072" w:rsidRPr="00BF43D3">
        <w:tab/>
      </w:r>
      <w:r w:rsidR="007D1072" w:rsidRPr="00BF43D3">
        <w:tab/>
        <w:t>Fresh</w:t>
      </w:r>
      <w:r w:rsidR="007D1072" w:rsidRPr="00BF43D3">
        <w:tab/>
      </w:r>
      <w:r w:rsidR="007D1072" w:rsidRPr="00BF43D3">
        <w:tab/>
        <w:t>____</w:t>
      </w:r>
    </w:p>
    <w:p w14:paraId="77D0DA10" w14:textId="1F10E5E3" w:rsidR="007D1072" w:rsidRPr="00BF43D3" w:rsidRDefault="00C75D94" w:rsidP="007D1072">
      <w:pPr>
        <w:pStyle w:val="BiaInnovationCampus-Green12pt"/>
        <w:spacing w:after="0" w:line="240" w:lineRule="auto"/>
        <w:ind w:left="141"/>
      </w:pPr>
      <w:r w:rsidRPr="00BF43D3">
        <w:t>Dairy</w:t>
      </w:r>
      <w:r w:rsidR="007D1072" w:rsidRPr="00BF43D3">
        <w:tab/>
      </w:r>
      <w:r w:rsidR="007D1072" w:rsidRPr="00BF43D3">
        <w:tab/>
      </w:r>
      <w:r w:rsidR="007D1072" w:rsidRPr="00BF43D3">
        <w:tab/>
        <w:t>____</w:t>
      </w:r>
      <w:r w:rsidR="007D1072" w:rsidRPr="00BF43D3">
        <w:tab/>
      </w:r>
      <w:r w:rsidR="007D1072" w:rsidRPr="00BF43D3">
        <w:tab/>
      </w:r>
      <w:r w:rsidR="007D1072" w:rsidRPr="00BF43D3">
        <w:tab/>
      </w:r>
      <w:r w:rsidR="007D1072" w:rsidRPr="00BF43D3">
        <w:tab/>
        <w:t>Ambient</w:t>
      </w:r>
      <w:r w:rsidR="007D1072" w:rsidRPr="00BF43D3">
        <w:tab/>
        <w:t>____</w:t>
      </w:r>
    </w:p>
    <w:p w14:paraId="1C1982DA" w14:textId="63FCB60D" w:rsidR="007D1072" w:rsidRPr="00BF43D3" w:rsidRDefault="00C75D94" w:rsidP="007D1072">
      <w:pPr>
        <w:pStyle w:val="BiaInnovationCampus-Green12pt"/>
        <w:spacing w:after="0" w:line="240" w:lineRule="auto"/>
        <w:ind w:left="141"/>
      </w:pPr>
      <w:r w:rsidRPr="00BF43D3">
        <w:t>Raw meat</w:t>
      </w:r>
      <w:r w:rsidR="007D1072" w:rsidRPr="00BF43D3">
        <w:tab/>
      </w:r>
      <w:r w:rsidR="007D1072" w:rsidRPr="00BF43D3">
        <w:tab/>
        <w:t>____</w:t>
      </w:r>
      <w:r w:rsidR="007D1072" w:rsidRPr="00BF43D3">
        <w:tab/>
      </w:r>
      <w:r w:rsidR="007D1072" w:rsidRPr="00BF43D3">
        <w:tab/>
      </w:r>
      <w:r w:rsidR="007D1072" w:rsidRPr="00BF43D3">
        <w:tab/>
      </w:r>
      <w:r w:rsidR="007D1072" w:rsidRPr="00BF43D3">
        <w:tab/>
        <w:t>Frozen</w:t>
      </w:r>
      <w:r w:rsidR="007D1072" w:rsidRPr="00BF43D3">
        <w:tab/>
      </w:r>
      <w:r w:rsidR="007D1072" w:rsidRPr="00BF43D3">
        <w:tab/>
        <w:t>____</w:t>
      </w:r>
    </w:p>
    <w:p w14:paraId="49A5B036" w14:textId="22E4DCFD" w:rsidR="00C75D94" w:rsidRPr="00BF43D3" w:rsidRDefault="00C75D94" w:rsidP="007D1072">
      <w:pPr>
        <w:pStyle w:val="BiaInnovationCampus-Green12pt"/>
        <w:spacing w:after="0" w:line="240" w:lineRule="auto"/>
        <w:ind w:left="141"/>
      </w:pPr>
      <w:r w:rsidRPr="00BF43D3">
        <w:t>Seafood</w:t>
      </w:r>
      <w:r w:rsidR="007D1072" w:rsidRPr="00BF43D3">
        <w:tab/>
      </w:r>
      <w:r w:rsidR="007D1072" w:rsidRPr="00BF43D3">
        <w:tab/>
        <w:t>____</w:t>
      </w:r>
    </w:p>
    <w:p w14:paraId="40FE887D" w14:textId="772560F6" w:rsidR="001E1F14" w:rsidRPr="00BF43D3" w:rsidRDefault="001E1F14" w:rsidP="007D1072">
      <w:pPr>
        <w:pStyle w:val="BiaInnovationCampus-Green12pt"/>
        <w:spacing w:after="0" w:line="240" w:lineRule="auto"/>
        <w:ind w:left="141"/>
      </w:pPr>
      <w:r w:rsidRPr="00BF43D3">
        <w:rPr>
          <w:noProof/>
        </w:rPr>
        <mc:AlternateContent>
          <mc:Choice Requires="wps">
            <w:drawing>
              <wp:anchor distT="0" distB="0" distL="114300" distR="114300" simplePos="0" relativeHeight="251660288" behindDoc="0" locked="0" layoutInCell="1" allowOverlap="1" wp14:anchorId="767559E3" wp14:editId="7005AAE9">
                <wp:simplePos x="0" y="0"/>
                <wp:positionH relativeFrom="margin">
                  <wp:align>center</wp:align>
                </wp:positionH>
                <wp:positionV relativeFrom="paragraph">
                  <wp:posOffset>126365</wp:posOffset>
                </wp:positionV>
                <wp:extent cx="6273800" cy="895350"/>
                <wp:effectExtent l="0" t="0" r="12700" b="19050"/>
                <wp:wrapNone/>
                <wp:docPr id="1" name="Text Box 1"/>
                <wp:cNvGraphicFramePr/>
                <a:graphic xmlns:a="http://schemas.openxmlformats.org/drawingml/2006/main">
                  <a:graphicData uri="http://schemas.microsoft.com/office/word/2010/wordprocessingShape">
                    <wps:wsp>
                      <wps:cNvSpPr txBox="1"/>
                      <wps:spPr>
                        <a:xfrm>
                          <a:off x="0" y="0"/>
                          <a:ext cx="6273800" cy="895350"/>
                        </a:xfrm>
                        <a:prstGeom prst="rect">
                          <a:avLst/>
                        </a:prstGeom>
                        <a:solidFill>
                          <a:schemeClr val="lt1"/>
                        </a:solidFill>
                        <a:ln w="6350">
                          <a:solidFill>
                            <a:schemeClr val="accent6">
                              <a:lumMod val="50000"/>
                            </a:schemeClr>
                          </a:solidFill>
                        </a:ln>
                      </wps:spPr>
                      <wps:txbx>
                        <w:txbxContent>
                          <w:p w14:paraId="1921558C" w14:textId="2F690A5F" w:rsidR="001E1F14" w:rsidRDefault="001E1F14" w:rsidP="00766133">
                            <w:pPr>
                              <w:pStyle w:val="BiaInnovationCampus-Green12pt"/>
                              <w:spacing w:after="0" w:line="240" w:lineRule="auto"/>
                              <w:ind w:left="141"/>
                            </w:pPr>
                            <w:r>
                              <w:t xml:space="preserve">Oth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67559E3" id="_x0000_t202" coordsize="21600,21600" o:spt="202" path="m,l,21600r21600,l21600,xe">
                <v:stroke joinstyle="miter"/>
                <v:path gradientshapeok="t" o:connecttype="rect"/>
              </v:shapetype>
              <v:shape id="Text Box 1" o:spid="_x0000_s1026" type="#_x0000_t202" style="position:absolute;left:0;text-align:left;margin-left:0;margin-top:9.95pt;width:494pt;height:70.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" fillcolor="white [3201]" strokecolor="#375623 [1609]" strokeweight=".5pt">
                <v:textbox>
                  <w:txbxContent>
                    <w:p w14:paraId="1921558C" w14:textId="2F690A5F" w:rsidR="001E1F14" w:rsidRDefault="001E1F14" w:rsidP="00766133">
                      <w:pPr>
                        <w:pStyle w:val="BiaInnovationCampus-Green12pt"/>
                        <w:spacing w:after="0" w:line="240" w:lineRule="auto"/>
                        <w:ind w:left="141"/>
                      </w:pPr>
                      <w:r>
                        <w:t xml:space="preserve">Other </w:t>
                      </w:r>
                    </w:p>
                  </w:txbxContent>
                </v:textbox>
                <w10:wrap anchorx="margin"/>
              </v:shape>
            </w:pict>
          </mc:Fallback>
        </mc:AlternateContent>
      </w:r>
    </w:p>
    <w:p w14:paraId="17AEA19D" w14:textId="38502EEF" w:rsidR="001E1F14" w:rsidRPr="00BF43D3" w:rsidRDefault="001E1F14" w:rsidP="007D1072">
      <w:pPr>
        <w:pStyle w:val="BiaInnovationCampus-Green12pt"/>
        <w:spacing w:after="0" w:line="240" w:lineRule="auto"/>
        <w:ind w:left="141"/>
      </w:pPr>
    </w:p>
    <w:p w14:paraId="7BFE8CD6" w14:textId="77777777" w:rsidR="001E1F14" w:rsidRPr="00BF43D3" w:rsidRDefault="001E1F14" w:rsidP="007D1072">
      <w:pPr>
        <w:pStyle w:val="BiaInnovationCampus-Green12pt"/>
        <w:spacing w:after="0" w:line="240" w:lineRule="auto"/>
        <w:ind w:left="141"/>
      </w:pPr>
    </w:p>
    <w:p w14:paraId="734259BD" w14:textId="77777777" w:rsidR="00C75D94" w:rsidRPr="00BF43D3" w:rsidRDefault="00C75D94" w:rsidP="0076768F">
      <w:pPr>
        <w:pStyle w:val="NoSpacing"/>
        <w:ind w:left="-142" w:hanging="425"/>
        <w:rPr>
          <w:rFonts w:cstheme="minorHAnsi"/>
        </w:rPr>
      </w:pPr>
    </w:p>
    <w:p w14:paraId="4AC9810F" w14:textId="77777777" w:rsidR="00766133" w:rsidRPr="00BF43D3" w:rsidRDefault="00766133" w:rsidP="00766133">
      <w:pPr>
        <w:pStyle w:val="BiaInnovationCampus-Green12pt"/>
        <w:ind w:left="360"/>
        <w:rPr>
          <w:b/>
          <w:bCs/>
        </w:rPr>
      </w:pPr>
    </w:p>
    <w:p w14:paraId="5379A743" w14:textId="74E33086" w:rsidR="00C75D94" w:rsidRPr="00BF43D3" w:rsidRDefault="0076768F" w:rsidP="0076768F">
      <w:pPr>
        <w:pStyle w:val="BiaInnovationCampus-Green12pt"/>
        <w:numPr>
          <w:ilvl w:val="0"/>
          <w:numId w:val="12"/>
        </w:numPr>
        <w:ind w:left="-142" w:hanging="425"/>
        <w:rPr>
          <w:b/>
          <w:bCs/>
        </w:rPr>
      </w:pPr>
      <w:r w:rsidRPr="00BF43D3">
        <w:rPr>
          <w:b/>
          <w:bCs/>
        </w:rPr>
        <w:t>ARE YOU CURRENTLY MANUFACTURING? IF SO, PLEASE PROVIDE SOME INFORMATION ON YOUR OPERATION, EQUIPMENT TYPE, CHALLENGES ETC.</w:t>
      </w:r>
    </w:p>
    <w:tbl>
      <w:tblPr>
        <w:tblStyle w:val="TableGrid"/>
        <w:tblW w:w="9782" w:type="dxa"/>
        <w:tblInd w:w="-289" w:type="dxa"/>
        <w:tblLook w:val="04A0" w:firstRow="1" w:lastRow="0" w:firstColumn="1" w:lastColumn="0" w:noHBand="0" w:noVBand="1"/>
      </w:tblPr>
      <w:tblGrid>
        <w:gridCol w:w="9782"/>
      </w:tblGrid>
      <w:tr w:rsidR="007D1072" w:rsidRPr="00BF43D3" w14:paraId="1A65FA9F" w14:textId="77777777" w:rsidTr="003A1B1E">
        <w:tc>
          <w:tcPr>
            <w:tcW w:w="9782" w:type="dxa"/>
            <w:tcBorders>
              <w:top w:val="single" w:sz="4" w:space="0" w:color="0B6D6E"/>
              <w:left w:val="single" w:sz="4" w:space="0" w:color="0B6D6E"/>
              <w:bottom w:val="single" w:sz="4" w:space="0" w:color="0B6D6E"/>
              <w:right w:val="single" w:sz="4" w:space="0" w:color="0B6D6E"/>
            </w:tcBorders>
          </w:tcPr>
          <w:p w14:paraId="33EC778C" w14:textId="77777777" w:rsidR="007D1072" w:rsidRPr="00BF43D3" w:rsidRDefault="007D1072" w:rsidP="003A1B1E">
            <w:pPr>
              <w:pStyle w:val="BiaInnovationCampus-Green12pt"/>
            </w:pPr>
          </w:p>
          <w:p w14:paraId="0278610F" w14:textId="77777777" w:rsidR="007D1072" w:rsidRPr="00BF43D3" w:rsidRDefault="007D1072" w:rsidP="003A1B1E">
            <w:pPr>
              <w:pStyle w:val="BiaInnovationCampus-Green12pt"/>
            </w:pPr>
          </w:p>
          <w:p w14:paraId="57B6BCBE" w14:textId="77777777" w:rsidR="007D1072" w:rsidRPr="00BF43D3" w:rsidRDefault="007D1072" w:rsidP="003A1B1E">
            <w:pPr>
              <w:pStyle w:val="BiaInnovationCampus-Green12pt"/>
            </w:pPr>
          </w:p>
          <w:p w14:paraId="2A11EE63" w14:textId="77777777" w:rsidR="007D1072" w:rsidRPr="00BF43D3" w:rsidRDefault="007D1072" w:rsidP="003A1B1E">
            <w:pPr>
              <w:pStyle w:val="BiaInnovationCampus-Green12pt"/>
            </w:pPr>
          </w:p>
          <w:p w14:paraId="11B2FB79" w14:textId="1873B5CB" w:rsidR="007D1072" w:rsidRPr="00BF43D3" w:rsidRDefault="007D1072" w:rsidP="003A1B1E">
            <w:pPr>
              <w:pStyle w:val="BiaInnovationCampus-Green12pt"/>
            </w:pPr>
          </w:p>
        </w:tc>
      </w:tr>
    </w:tbl>
    <w:p w14:paraId="7D129C10" w14:textId="0CF303F1" w:rsidR="00C75D94" w:rsidRPr="00BF43D3" w:rsidRDefault="00C75D94" w:rsidP="00C75D94">
      <w:pPr>
        <w:pStyle w:val="NoSpacing"/>
        <w:rPr>
          <w:rFonts w:cstheme="minorHAnsi"/>
        </w:rPr>
      </w:pPr>
    </w:p>
    <w:p w14:paraId="61EADBF6" w14:textId="77777777" w:rsidR="007D1072" w:rsidRPr="00BF43D3" w:rsidRDefault="007D1072" w:rsidP="00C75D94">
      <w:pPr>
        <w:pStyle w:val="NoSpacing"/>
        <w:rPr>
          <w:rFonts w:cstheme="minorHAnsi"/>
        </w:rPr>
      </w:pPr>
    </w:p>
    <w:p w14:paraId="0DBD1357" w14:textId="4D8C244A" w:rsidR="00C75D94" w:rsidRPr="00BF43D3" w:rsidRDefault="00D821E0" w:rsidP="00D821E0">
      <w:pPr>
        <w:pStyle w:val="BIC-SOLIDLIMEHEADING20pt"/>
        <w:rPr>
          <w:rFonts w:cstheme="minorHAnsi"/>
        </w:rPr>
      </w:pPr>
      <w:r w:rsidRPr="00BF43D3">
        <w:rPr>
          <w:rFonts w:cstheme="minorHAnsi"/>
        </w:rPr>
        <w:t xml:space="preserve"> </w:t>
      </w:r>
      <w:r w:rsidR="00C75D94" w:rsidRPr="00BF43D3">
        <w:rPr>
          <w:rFonts w:cstheme="minorHAnsi"/>
        </w:rPr>
        <w:t>Specific interest in BIA Innovator Campus</w:t>
      </w:r>
    </w:p>
    <w:p w14:paraId="299B9A1E" w14:textId="77777777" w:rsidR="00C75D94" w:rsidRPr="00BF43D3" w:rsidRDefault="00C75D94" w:rsidP="00C75D94">
      <w:pPr>
        <w:pStyle w:val="NoSpacing"/>
        <w:rPr>
          <w:rFonts w:cstheme="minorHAnsi"/>
        </w:rPr>
      </w:pPr>
    </w:p>
    <w:p w14:paraId="51743C80" w14:textId="73177659" w:rsidR="00C75D94" w:rsidRPr="00BF43D3" w:rsidRDefault="00C75D94" w:rsidP="00D821E0">
      <w:pPr>
        <w:pStyle w:val="BiaInnovationCampus-Green12pt"/>
        <w:ind w:left="-567"/>
        <w:rPr>
          <w:b/>
          <w:bCs/>
          <w:i/>
          <w:iCs/>
          <w:color w:val="87A66E"/>
        </w:rPr>
      </w:pPr>
      <w:r w:rsidRPr="00BF43D3">
        <w:rPr>
          <w:b/>
          <w:bCs/>
          <w:i/>
          <w:iCs/>
          <w:color w:val="87A66E"/>
        </w:rPr>
        <w:t xml:space="preserve">There are </w:t>
      </w:r>
      <w:r w:rsidR="007D1072" w:rsidRPr="00BF43D3">
        <w:rPr>
          <w:b/>
          <w:bCs/>
          <w:i/>
          <w:iCs/>
          <w:color w:val="87A66E"/>
        </w:rPr>
        <w:t>four</w:t>
      </w:r>
      <w:r w:rsidRPr="00BF43D3">
        <w:rPr>
          <w:b/>
          <w:bCs/>
          <w:i/>
          <w:iCs/>
          <w:color w:val="87A66E"/>
        </w:rPr>
        <w:t xml:space="preserve"> different options – read and fill out the area that is relevant to you.</w:t>
      </w:r>
    </w:p>
    <w:p w14:paraId="18B6A086" w14:textId="5A44535E" w:rsidR="00D821E0" w:rsidRPr="00BF43D3" w:rsidRDefault="00C75D94" w:rsidP="00F13E3D">
      <w:pPr>
        <w:pStyle w:val="BiaInnovationCampus-Green12pt"/>
        <w:numPr>
          <w:ilvl w:val="0"/>
          <w:numId w:val="13"/>
        </w:numPr>
        <w:spacing w:line="240" w:lineRule="auto"/>
        <w:ind w:left="-142"/>
        <w:rPr>
          <w:sz w:val="11"/>
          <w:szCs w:val="11"/>
        </w:rPr>
      </w:pPr>
      <w:r w:rsidRPr="00BF43D3">
        <w:t>I am registering general interest in the project.</w:t>
      </w:r>
      <w:r w:rsidR="00D821E0" w:rsidRPr="00BF43D3">
        <w:t xml:space="preserve"> </w:t>
      </w:r>
      <w:r w:rsidR="007D1072" w:rsidRPr="00BF43D3">
        <w:t xml:space="preserve"> Please </w:t>
      </w:r>
      <w:r w:rsidRPr="00BF43D3">
        <w:t xml:space="preserve">keep </w:t>
      </w:r>
      <w:r w:rsidR="007D1072" w:rsidRPr="00BF43D3">
        <w:t>me</w:t>
      </w:r>
      <w:r w:rsidRPr="00BF43D3">
        <w:t xml:space="preserve"> up to date on developments. </w:t>
      </w:r>
    </w:p>
    <w:tbl>
      <w:tblPr>
        <w:tblStyle w:val="TableGrid"/>
        <w:tblW w:w="9782" w:type="dxa"/>
        <w:tblInd w:w="-289" w:type="dxa"/>
        <w:tblLook w:val="04A0" w:firstRow="1" w:lastRow="0" w:firstColumn="1" w:lastColumn="0" w:noHBand="0" w:noVBand="1"/>
      </w:tblPr>
      <w:tblGrid>
        <w:gridCol w:w="9782"/>
      </w:tblGrid>
      <w:tr w:rsidR="007D1072" w:rsidRPr="00BF43D3" w14:paraId="692ADC39" w14:textId="77777777" w:rsidTr="003A1B1E">
        <w:tc>
          <w:tcPr>
            <w:tcW w:w="9782" w:type="dxa"/>
            <w:tcBorders>
              <w:top w:val="single" w:sz="4" w:space="0" w:color="0B6D6E"/>
              <w:left w:val="single" w:sz="4" w:space="0" w:color="0B6D6E"/>
              <w:bottom w:val="single" w:sz="4" w:space="0" w:color="0B6D6E"/>
              <w:right w:val="single" w:sz="4" w:space="0" w:color="0B6D6E"/>
            </w:tcBorders>
          </w:tcPr>
          <w:p w14:paraId="2CFA5FF7" w14:textId="77777777" w:rsidR="007D1072" w:rsidRPr="00BF43D3" w:rsidRDefault="007D1072" w:rsidP="003A1B1E">
            <w:pPr>
              <w:pStyle w:val="BiaInnovationCampus-Green12pt"/>
            </w:pPr>
          </w:p>
          <w:p w14:paraId="1C404885" w14:textId="66242C37" w:rsidR="007D1072" w:rsidRPr="00BF43D3" w:rsidRDefault="007D1072" w:rsidP="003A1B1E">
            <w:pPr>
              <w:pStyle w:val="BiaInnovationCampus-Green12pt"/>
            </w:pPr>
          </w:p>
        </w:tc>
      </w:tr>
    </w:tbl>
    <w:p w14:paraId="0A3F2F0B" w14:textId="77777777" w:rsidR="007D1072" w:rsidRPr="00BF43D3" w:rsidRDefault="007D1072" w:rsidP="007D1072">
      <w:pPr>
        <w:pStyle w:val="BiaInnovationCampus-Green12pt"/>
        <w:spacing w:line="240" w:lineRule="auto"/>
        <w:ind w:left="-142"/>
        <w:rPr>
          <w:sz w:val="11"/>
          <w:szCs w:val="11"/>
        </w:rPr>
      </w:pPr>
    </w:p>
    <w:p w14:paraId="5F731720" w14:textId="777ECA04" w:rsidR="007D1072" w:rsidRPr="00BF43D3" w:rsidRDefault="00C75D94" w:rsidP="007D1072">
      <w:pPr>
        <w:pStyle w:val="BiaInnovationCampus-Green12pt"/>
        <w:numPr>
          <w:ilvl w:val="0"/>
          <w:numId w:val="13"/>
        </w:numPr>
        <w:spacing w:line="240" w:lineRule="auto"/>
        <w:ind w:left="-142" w:right="-478" w:hanging="425"/>
        <w:rPr>
          <w:b/>
          <w:bCs/>
          <w:i/>
          <w:iCs/>
          <w:color w:val="87A66E"/>
        </w:rPr>
      </w:pPr>
      <w:r w:rsidRPr="00BF43D3">
        <w:t>I am interested in renting a start</w:t>
      </w:r>
      <w:r w:rsidR="00D821E0" w:rsidRPr="00BF43D3">
        <w:t>-</w:t>
      </w:r>
      <w:r w:rsidRPr="00BF43D3">
        <w:t>up or growth production facility.</w:t>
      </w:r>
      <w:r w:rsidR="00D821E0" w:rsidRPr="00BF43D3">
        <w:t xml:space="preserve"> </w:t>
      </w:r>
      <w:r w:rsidRPr="00BF43D3">
        <w:t xml:space="preserve">We require </w:t>
      </w:r>
      <w:r w:rsidR="007D1072" w:rsidRPr="00BF43D3">
        <w:t xml:space="preserve">your </w:t>
      </w:r>
      <w:r w:rsidRPr="00BF43D3">
        <w:t>basic information now so that we can reach out with appropriate responses to you.   In your own words please tell us what you would like to do in BIA innovator Campus?</w:t>
      </w:r>
      <w:r w:rsidR="007D1072" w:rsidRPr="00BF43D3">
        <w:t xml:space="preserve">  </w:t>
      </w:r>
      <w:r w:rsidR="001E1F14" w:rsidRPr="00BF43D3">
        <w:rPr>
          <w:b/>
          <w:bCs/>
          <w:i/>
          <w:iCs/>
          <w:color w:val="87A66E"/>
        </w:rPr>
        <w:t>Please specify if your interest is in a starter or a growth unit.</w:t>
      </w:r>
    </w:p>
    <w:tbl>
      <w:tblPr>
        <w:tblStyle w:val="TableGrid"/>
        <w:tblW w:w="9782" w:type="dxa"/>
        <w:tblInd w:w="-289" w:type="dxa"/>
        <w:tblLook w:val="04A0" w:firstRow="1" w:lastRow="0" w:firstColumn="1" w:lastColumn="0" w:noHBand="0" w:noVBand="1"/>
      </w:tblPr>
      <w:tblGrid>
        <w:gridCol w:w="9782"/>
      </w:tblGrid>
      <w:tr w:rsidR="00D821E0" w:rsidRPr="00BF43D3" w14:paraId="08AD42D1" w14:textId="77777777" w:rsidTr="007D1072">
        <w:tc>
          <w:tcPr>
            <w:tcW w:w="9782" w:type="dxa"/>
            <w:tcBorders>
              <w:top w:val="single" w:sz="4" w:space="0" w:color="0B6D6E"/>
              <w:left w:val="single" w:sz="4" w:space="0" w:color="0B6D6E"/>
              <w:bottom w:val="single" w:sz="4" w:space="0" w:color="0B6D6E"/>
              <w:right w:val="single" w:sz="4" w:space="0" w:color="0B6D6E"/>
            </w:tcBorders>
          </w:tcPr>
          <w:p w14:paraId="4B760FC7" w14:textId="77777777" w:rsidR="00D821E0" w:rsidRPr="00BF43D3" w:rsidRDefault="00D821E0" w:rsidP="00D821E0">
            <w:pPr>
              <w:pStyle w:val="BiaInnovationCampus-Green12pt"/>
            </w:pPr>
          </w:p>
          <w:p w14:paraId="416B36BF" w14:textId="77777777" w:rsidR="00D821E0" w:rsidRPr="00BF43D3" w:rsidRDefault="00D821E0" w:rsidP="00D821E0">
            <w:pPr>
              <w:pStyle w:val="BiaInnovationCampus-Green12pt"/>
            </w:pPr>
          </w:p>
          <w:p w14:paraId="6C90C39D" w14:textId="16BBE5CA" w:rsidR="007D1072" w:rsidRPr="00BF43D3" w:rsidRDefault="007D1072" w:rsidP="00D821E0">
            <w:pPr>
              <w:pStyle w:val="BiaInnovationCampus-Green12pt"/>
            </w:pPr>
          </w:p>
        </w:tc>
      </w:tr>
    </w:tbl>
    <w:p w14:paraId="1AD4B267" w14:textId="77777777" w:rsidR="00D821E0" w:rsidRPr="00BF43D3" w:rsidRDefault="00D821E0" w:rsidP="00D26F3C">
      <w:pPr>
        <w:pStyle w:val="BiaInnovationCampus-Green12pt"/>
        <w:spacing w:line="240" w:lineRule="auto"/>
        <w:ind w:right="-478"/>
        <w:rPr>
          <w:b/>
          <w:bCs/>
          <w:i/>
          <w:iCs/>
          <w:color w:val="87A66E"/>
        </w:rPr>
      </w:pPr>
    </w:p>
    <w:p w14:paraId="6ACE343F" w14:textId="0B0363C1" w:rsidR="007D1072" w:rsidRPr="00BF43D3" w:rsidRDefault="00C75D94" w:rsidP="007D1072">
      <w:pPr>
        <w:pStyle w:val="BiaInnovationCampus-Green12pt"/>
        <w:numPr>
          <w:ilvl w:val="0"/>
          <w:numId w:val="13"/>
        </w:numPr>
        <w:ind w:left="-284" w:right="-194" w:hanging="425"/>
        <w:rPr>
          <w:b/>
          <w:bCs/>
          <w:i/>
          <w:iCs/>
          <w:color w:val="87A66E"/>
        </w:rPr>
      </w:pPr>
      <w:r w:rsidRPr="00BF43D3">
        <w:t>I am interested in using a co-working kitchen</w:t>
      </w:r>
      <w:r w:rsidR="007D1072" w:rsidRPr="00BF43D3">
        <w:t xml:space="preserve"> (consumer foods, dairy, meat, seafood)</w:t>
      </w:r>
      <w:r w:rsidRPr="00BF43D3">
        <w:t xml:space="preserve"> on a time share basis.   In your own words</w:t>
      </w:r>
      <w:r w:rsidR="00D821E0" w:rsidRPr="00BF43D3">
        <w:t xml:space="preserve"> </w:t>
      </w:r>
      <w:r w:rsidRPr="00BF43D3">
        <w:t xml:space="preserve">please tell us what you would like to do in the BIA </w:t>
      </w:r>
      <w:r w:rsidR="001E1F14" w:rsidRPr="00BF43D3">
        <w:t>Obair co-working kitchen (consumer foods, dairy, meat, seafood)</w:t>
      </w:r>
      <w:r w:rsidRPr="00BF43D3">
        <w:t>?</w:t>
      </w:r>
      <w:r w:rsidR="007D1072" w:rsidRPr="00BF43D3">
        <w:t xml:space="preserve">  </w:t>
      </w:r>
    </w:p>
    <w:tbl>
      <w:tblPr>
        <w:tblStyle w:val="TableGrid"/>
        <w:tblW w:w="9782" w:type="dxa"/>
        <w:tblInd w:w="-289" w:type="dxa"/>
        <w:tblLook w:val="04A0" w:firstRow="1" w:lastRow="0" w:firstColumn="1" w:lastColumn="0" w:noHBand="0" w:noVBand="1"/>
      </w:tblPr>
      <w:tblGrid>
        <w:gridCol w:w="9782"/>
      </w:tblGrid>
      <w:tr w:rsidR="00D821E0" w:rsidRPr="00BF43D3" w14:paraId="1CD83DA1" w14:textId="77777777" w:rsidTr="007D1072">
        <w:tc>
          <w:tcPr>
            <w:tcW w:w="9782" w:type="dxa"/>
            <w:tcBorders>
              <w:top w:val="single" w:sz="4" w:space="0" w:color="0B6D6E"/>
              <w:left w:val="single" w:sz="4" w:space="0" w:color="0B6D6E"/>
              <w:bottom w:val="single" w:sz="4" w:space="0" w:color="0B6D6E"/>
              <w:right w:val="single" w:sz="4" w:space="0" w:color="0B6D6E"/>
            </w:tcBorders>
          </w:tcPr>
          <w:p w14:paraId="15A0432D" w14:textId="77777777" w:rsidR="00D821E0" w:rsidRPr="00BF43D3" w:rsidRDefault="00D821E0" w:rsidP="00846214">
            <w:pPr>
              <w:pStyle w:val="BiaInnovationCampus-Green12pt"/>
            </w:pPr>
          </w:p>
          <w:p w14:paraId="73697AE1" w14:textId="77777777" w:rsidR="00D821E0" w:rsidRPr="00BF43D3" w:rsidRDefault="00D821E0" w:rsidP="00846214">
            <w:pPr>
              <w:pStyle w:val="BiaInnovationCampus-Green12pt"/>
            </w:pPr>
          </w:p>
          <w:p w14:paraId="403DC5C0" w14:textId="315A61DF" w:rsidR="007D1072" w:rsidRPr="00BF43D3" w:rsidRDefault="007D1072" w:rsidP="00846214">
            <w:pPr>
              <w:pStyle w:val="BiaInnovationCampus-Green12pt"/>
            </w:pPr>
          </w:p>
        </w:tc>
      </w:tr>
    </w:tbl>
    <w:p w14:paraId="03030FDD" w14:textId="77777777" w:rsidR="00C75D94" w:rsidRPr="00BF43D3" w:rsidRDefault="00C75D94" w:rsidP="00D821E0">
      <w:pPr>
        <w:pStyle w:val="BiaInnovationCampus-Green12pt"/>
        <w:spacing w:line="240" w:lineRule="auto"/>
      </w:pPr>
    </w:p>
    <w:p w14:paraId="27844510" w14:textId="0EF6223B" w:rsidR="00C75D94" w:rsidRPr="00BF43D3" w:rsidRDefault="00C75D94" w:rsidP="00D821E0">
      <w:pPr>
        <w:pStyle w:val="BiaInnovationCampus-Green12pt"/>
        <w:numPr>
          <w:ilvl w:val="0"/>
          <w:numId w:val="14"/>
        </w:numPr>
        <w:spacing w:line="240" w:lineRule="auto"/>
        <w:ind w:left="-142"/>
      </w:pPr>
      <w:r w:rsidRPr="00BF43D3">
        <w:t>I am interested in hosting events/training in BIA Innovator Campus.    Do you have an existing event you would like to move to BIA Innovator Campus? Please tell us more</w:t>
      </w:r>
    </w:p>
    <w:tbl>
      <w:tblPr>
        <w:tblStyle w:val="TableGrid"/>
        <w:tblW w:w="10065" w:type="dxa"/>
        <w:tblInd w:w="-572" w:type="dxa"/>
        <w:tblLook w:val="04A0" w:firstRow="1" w:lastRow="0" w:firstColumn="1" w:lastColumn="0" w:noHBand="0" w:noVBand="1"/>
      </w:tblPr>
      <w:tblGrid>
        <w:gridCol w:w="10065"/>
      </w:tblGrid>
      <w:tr w:rsidR="00D821E0" w:rsidRPr="00BF43D3" w14:paraId="2AAFA9D5" w14:textId="77777777" w:rsidTr="00846214">
        <w:tc>
          <w:tcPr>
            <w:tcW w:w="10065" w:type="dxa"/>
            <w:tcBorders>
              <w:top w:val="single" w:sz="4" w:space="0" w:color="0B6D6E"/>
              <w:left w:val="single" w:sz="4" w:space="0" w:color="0B6D6E"/>
              <w:bottom w:val="single" w:sz="4" w:space="0" w:color="0B6D6E"/>
              <w:right w:val="single" w:sz="4" w:space="0" w:color="0B6D6E"/>
            </w:tcBorders>
          </w:tcPr>
          <w:p w14:paraId="2EC10C07" w14:textId="77777777" w:rsidR="00D821E0" w:rsidRPr="00BF43D3" w:rsidRDefault="00D821E0" w:rsidP="00846214">
            <w:pPr>
              <w:pStyle w:val="BiaInnovationCampus-Green12pt"/>
            </w:pPr>
          </w:p>
          <w:p w14:paraId="68C183C4" w14:textId="77777777" w:rsidR="00D821E0" w:rsidRPr="00BF43D3" w:rsidRDefault="00D821E0" w:rsidP="00846214">
            <w:pPr>
              <w:pStyle w:val="BiaInnovationCampus-Green12pt"/>
            </w:pPr>
          </w:p>
          <w:p w14:paraId="3EF72768" w14:textId="51BA0793" w:rsidR="007D1072" w:rsidRPr="00BF43D3" w:rsidRDefault="007D1072" w:rsidP="00846214">
            <w:pPr>
              <w:pStyle w:val="BiaInnovationCampus-Green12pt"/>
            </w:pPr>
          </w:p>
        </w:tc>
      </w:tr>
    </w:tbl>
    <w:p w14:paraId="6AF60B68" w14:textId="05D698D0" w:rsidR="00C75D94" w:rsidRPr="00BF43D3" w:rsidRDefault="00C75D94" w:rsidP="00C75D94">
      <w:pPr>
        <w:pStyle w:val="NoSpacing"/>
        <w:ind w:left="720"/>
        <w:rPr>
          <w:rFonts w:cstheme="minorHAnsi"/>
        </w:rPr>
      </w:pPr>
    </w:p>
    <w:p w14:paraId="14B109B4" w14:textId="77777777" w:rsidR="0012103E" w:rsidRPr="00BF43D3" w:rsidRDefault="0012103E" w:rsidP="00C75D94">
      <w:pPr>
        <w:pStyle w:val="NoSpacing"/>
        <w:ind w:left="720"/>
        <w:rPr>
          <w:rFonts w:cstheme="minorHAnsi"/>
        </w:rPr>
      </w:pPr>
    </w:p>
    <w:p w14:paraId="7C20762F" w14:textId="77777777" w:rsidR="00C75D94" w:rsidRPr="00BF43D3" w:rsidRDefault="00C75D94" w:rsidP="00C75D94">
      <w:pPr>
        <w:pStyle w:val="NoSpacing"/>
        <w:rPr>
          <w:rFonts w:cstheme="minorHAnsi"/>
        </w:rPr>
      </w:pPr>
    </w:p>
    <w:p w14:paraId="0462EE60" w14:textId="7C796969" w:rsidR="00C75D94" w:rsidRPr="00BF43D3" w:rsidRDefault="00C75D94" w:rsidP="00D821E0">
      <w:pPr>
        <w:pStyle w:val="BiaInnovationCampus-Green12pt"/>
        <w:ind w:left="-567"/>
        <w:rPr>
          <w:b/>
          <w:bCs/>
        </w:rPr>
      </w:pPr>
      <w:r w:rsidRPr="00BF43D3">
        <w:rPr>
          <w:b/>
          <w:bCs/>
        </w:rPr>
        <w:t>Please provide any further information you think is relevant</w:t>
      </w:r>
      <w:r w:rsidR="007D1072" w:rsidRPr="00BF43D3">
        <w:rPr>
          <w:b/>
          <w:bCs/>
        </w:rPr>
        <w:t xml:space="preserve"> about your food business plans at this time</w:t>
      </w:r>
      <w:r w:rsidRPr="00BF43D3">
        <w:rPr>
          <w:b/>
          <w:bCs/>
        </w:rPr>
        <w:t>.</w:t>
      </w:r>
    </w:p>
    <w:tbl>
      <w:tblPr>
        <w:tblStyle w:val="TableGrid"/>
        <w:tblW w:w="10065" w:type="dxa"/>
        <w:tblInd w:w="-572" w:type="dxa"/>
        <w:tblLook w:val="04A0" w:firstRow="1" w:lastRow="0" w:firstColumn="1" w:lastColumn="0" w:noHBand="0" w:noVBand="1"/>
      </w:tblPr>
      <w:tblGrid>
        <w:gridCol w:w="10065"/>
      </w:tblGrid>
      <w:tr w:rsidR="00D821E0" w:rsidRPr="00BF43D3" w14:paraId="5EF811DE" w14:textId="77777777" w:rsidTr="00846214">
        <w:tc>
          <w:tcPr>
            <w:tcW w:w="10065" w:type="dxa"/>
            <w:tcBorders>
              <w:top w:val="single" w:sz="4" w:space="0" w:color="0B6D6E"/>
              <w:left w:val="single" w:sz="4" w:space="0" w:color="0B6D6E"/>
              <w:bottom w:val="single" w:sz="4" w:space="0" w:color="0B6D6E"/>
              <w:right w:val="single" w:sz="4" w:space="0" w:color="0B6D6E"/>
            </w:tcBorders>
          </w:tcPr>
          <w:p w14:paraId="30131D2F" w14:textId="77777777" w:rsidR="00D821E0" w:rsidRPr="00BF43D3" w:rsidRDefault="00D821E0" w:rsidP="00846214">
            <w:pPr>
              <w:pStyle w:val="BiaInnovationCampus-Green12pt"/>
            </w:pPr>
          </w:p>
          <w:p w14:paraId="68534E84" w14:textId="77777777" w:rsidR="00D821E0" w:rsidRPr="00BF43D3" w:rsidRDefault="00D821E0" w:rsidP="00846214">
            <w:pPr>
              <w:pStyle w:val="BiaInnovationCampus-Green12pt"/>
            </w:pPr>
          </w:p>
        </w:tc>
      </w:tr>
    </w:tbl>
    <w:p w14:paraId="36D1CD97" w14:textId="77777777" w:rsidR="00C75D94" w:rsidRPr="00BF43D3" w:rsidRDefault="00C75D94" w:rsidP="00C75D94">
      <w:pPr>
        <w:rPr>
          <w:rFonts w:cstheme="minorHAnsi"/>
        </w:rPr>
      </w:pPr>
    </w:p>
    <w:p w14:paraId="4944619A" w14:textId="5CF31868" w:rsidR="00766133" w:rsidRPr="00BF43D3" w:rsidRDefault="00D26F3C" w:rsidP="00766133">
      <w:pPr>
        <w:pStyle w:val="BiaInnovationCampus-Green12pt"/>
        <w:ind w:left="-567"/>
        <w:rPr>
          <w:b/>
          <w:bCs/>
          <w:sz w:val="22"/>
          <w:szCs w:val="22"/>
        </w:rPr>
      </w:pPr>
      <w:r w:rsidRPr="00BF43D3">
        <w:rPr>
          <w:b/>
          <w:bCs/>
          <w:noProof/>
        </w:rPr>
        <mc:AlternateContent>
          <mc:Choice Requires="wps">
            <w:drawing>
              <wp:anchor distT="0" distB="0" distL="114300" distR="114300" simplePos="0" relativeHeight="251663360" behindDoc="0" locked="0" layoutInCell="1" allowOverlap="1" wp14:anchorId="27BFE5AC" wp14:editId="3D1F3944">
                <wp:simplePos x="0" y="0"/>
                <wp:positionH relativeFrom="margin">
                  <wp:posOffset>1214120</wp:posOffset>
                </wp:positionH>
                <wp:positionV relativeFrom="margin">
                  <wp:posOffset>7147129</wp:posOffset>
                </wp:positionV>
                <wp:extent cx="471170" cy="304800"/>
                <wp:effectExtent l="0" t="0" r="24130" b="19050"/>
                <wp:wrapSquare wrapText="bothSides"/>
                <wp:docPr id="3" name="Rectangle 3"/>
                <wp:cNvGraphicFramePr/>
                <a:graphic xmlns:a="http://schemas.openxmlformats.org/drawingml/2006/main">
                  <a:graphicData uri="http://schemas.microsoft.com/office/word/2010/wordprocessingShape">
                    <wps:wsp>
                      <wps:cNvSpPr/>
                      <wps:spPr>
                        <a:xfrm>
                          <a:off x="0" y="0"/>
                          <a:ext cx="471170" cy="304800"/>
                        </a:xfrm>
                        <a:prstGeom prst="rect">
                          <a:avLst/>
                        </a:prstGeom>
                        <a:ln>
                          <a:solidFill>
                            <a:srgbClr val="086D6E"/>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C1D1E83" id="Rectangle 3" o:spid="_x0000_s1026" style="position:absolute;margin-left:95.6pt;margin-top:562.75pt;width:37.1pt;height:24pt;z-index:25166336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" fillcolor="white [3201]" strokecolor="#086d6e" strokeweight="1pt">
                <w10:wrap type="square" anchorx="margin" anchory="margin"/>
              </v:rect>
            </w:pict>
          </mc:Fallback>
        </mc:AlternateContent>
      </w:r>
      <w:r w:rsidR="0015691E" w:rsidRPr="00BF43D3">
        <w:rPr>
          <w:b/>
          <w:bCs/>
          <w:noProof/>
        </w:rPr>
        <mc:AlternateContent>
          <mc:Choice Requires="wps">
            <w:drawing>
              <wp:anchor distT="0" distB="0" distL="114300" distR="114300" simplePos="0" relativeHeight="251661312" behindDoc="0" locked="0" layoutInCell="1" allowOverlap="1" wp14:anchorId="1FB5F641" wp14:editId="2DC515DA">
                <wp:simplePos x="0" y="0"/>
                <wp:positionH relativeFrom="column">
                  <wp:posOffset>285750</wp:posOffset>
                </wp:positionH>
                <wp:positionV relativeFrom="paragraph">
                  <wp:posOffset>908367</wp:posOffset>
                </wp:positionV>
                <wp:extent cx="471488" cy="304800"/>
                <wp:effectExtent l="0" t="0" r="24130" b="19050"/>
                <wp:wrapNone/>
                <wp:docPr id="2" name="Rectangle 2"/>
                <wp:cNvGraphicFramePr/>
                <a:graphic xmlns:a="http://schemas.openxmlformats.org/drawingml/2006/main">
                  <a:graphicData uri="http://schemas.microsoft.com/office/word/2010/wordprocessingShape">
                    <wps:wsp>
                      <wps:cNvSpPr/>
                      <wps:spPr>
                        <a:xfrm>
                          <a:off x="0" y="0"/>
                          <a:ext cx="471488" cy="304800"/>
                        </a:xfrm>
                        <a:prstGeom prst="rect">
                          <a:avLst/>
                        </a:prstGeom>
                        <a:ln>
                          <a:solidFill>
                            <a:srgbClr val="086D6E"/>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F3B9CB" id="Rectangle 2" o:spid="_x0000_s1026" style="position:absolute;margin-left:22.5pt;margin-top:71.5pt;width:37.15pt;height:24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" fillcolor="white [3201]" strokecolor="#086d6e" strokeweight="1pt"/>
            </w:pict>
          </mc:Fallback>
        </mc:AlternateContent>
      </w:r>
      <w:r w:rsidR="00766133" w:rsidRPr="00BF43D3">
        <w:rPr>
          <w:b/>
          <w:bCs/>
        </w:rPr>
        <w:t xml:space="preserve">Your details for follow up </w:t>
      </w:r>
      <w:r w:rsidR="00766133" w:rsidRPr="00BF43D3">
        <w:rPr>
          <w:b/>
          <w:bCs/>
          <w:i/>
          <w:iCs/>
        </w:rPr>
        <w:t>(non-mandatory)</w:t>
      </w:r>
      <w:r w:rsidR="00766133" w:rsidRPr="00BF43D3">
        <w:rPr>
          <w:b/>
          <w:bCs/>
          <w:i/>
          <w:iCs/>
        </w:rPr>
        <w:tab/>
      </w:r>
      <w:r w:rsidR="00766133" w:rsidRPr="00BF43D3">
        <w:rPr>
          <w:b/>
          <w:bCs/>
        </w:rPr>
        <w:t xml:space="preserve">                                                                                              </w:t>
      </w:r>
      <w:r w:rsidR="00766133" w:rsidRPr="00BF43D3">
        <w:rPr>
          <w:b/>
          <w:bCs/>
          <w:sz w:val="22"/>
          <w:szCs w:val="22"/>
        </w:rPr>
        <w:t>There will be limited communications but we will keep you posted on any future activities in relation to the Bia Innovator Campus</w:t>
      </w:r>
      <w:r w:rsidR="0015691E" w:rsidRPr="00BF43D3">
        <w:rPr>
          <w:b/>
          <w:bCs/>
          <w:sz w:val="22"/>
          <w:szCs w:val="22"/>
        </w:rPr>
        <w:t xml:space="preserve">. By </w:t>
      </w:r>
      <w:r w:rsidRPr="00BF43D3">
        <w:rPr>
          <w:b/>
          <w:bCs/>
          <w:sz w:val="22"/>
          <w:szCs w:val="22"/>
        </w:rPr>
        <w:t>marking</w:t>
      </w:r>
      <w:r w:rsidR="0015691E" w:rsidRPr="00BF43D3">
        <w:rPr>
          <w:b/>
          <w:bCs/>
          <w:sz w:val="22"/>
          <w:szCs w:val="22"/>
        </w:rPr>
        <w:t xml:space="preserve"> the YES box, you are agreeing to be contacted by BIC in the future.  Please see our Data Protection Policy </w:t>
      </w:r>
      <w:hyperlink r:id="rId9" w:history="1">
        <w:r w:rsidR="00BF43D3" w:rsidRPr="00BF43D3">
          <w:rPr>
            <w:rStyle w:val="Hyperlink"/>
            <w:b/>
            <w:bCs/>
            <w:sz w:val="22"/>
            <w:szCs w:val="22"/>
          </w:rPr>
          <w:t>here.</w:t>
        </w:r>
      </w:hyperlink>
    </w:p>
    <w:p w14:paraId="388C70F9" w14:textId="14EA585D" w:rsidR="00766133" w:rsidRPr="00BF43D3" w:rsidRDefault="0015691E" w:rsidP="00766133">
      <w:pPr>
        <w:rPr>
          <w:rFonts w:cstheme="minorHAnsi"/>
        </w:rPr>
      </w:pPr>
      <w:r w:rsidRPr="00BF43D3">
        <w:rPr>
          <w:rFonts w:cstheme="minorHAnsi"/>
          <w:color w:val="086D6E"/>
        </w:rPr>
        <w:t>Yes</w:t>
      </w:r>
      <w:r w:rsidRPr="00BF43D3">
        <w:rPr>
          <w:rFonts w:cstheme="minorHAnsi"/>
        </w:rPr>
        <w:t xml:space="preserve"> </w:t>
      </w:r>
      <w:r w:rsidRPr="00BF43D3">
        <w:rPr>
          <w:rFonts w:cstheme="minorHAnsi"/>
        </w:rPr>
        <w:tab/>
      </w:r>
      <w:r w:rsidRPr="00BF43D3">
        <w:rPr>
          <w:rFonts w:cstheme="minorHAnsi"/>
        </w:rPr>
        <w:tab/>
      </w:r>
      <w:r w:rsidRPr="00BF43D3">
        <w:rPr>
          <w:rFonts w:cstheme="minorHAnsi"/>
          <w:color w:val="086D6E"/>
        </w:rPr>
        <w:t>No</w:t>
      </w:r>
      <w:r w:rsidRPr="00BF43D3">
        <w:rPr>
          <w:rFonts w:cstheme="minorHAnsi"/>
        </w:rPr>
        <w:t xml:space="preserve"> </w:t>
      </w:r>
    </w:p>
    <w:p w14:paraId="667D9035" w14:textId="77777777" w:rsidR="004E38DC" w:rsidRDefault="004E38DC" w:rsidP="00D821E0">
      <w:pPr>
        <w:pStyle w:val="BiaInnovationCampus-Green12pt"/>
        <w:spacing w:line="240" w:lineRule="auto"/>
        <w:ind w:left="-567"/>
      </w:pPr>
    </w:p>
    <w:p w14:paraId="30C6C14D" w14:textId="68377B8C" w:rsidR="0012103E" w:rsidRPr="00BF43D3" w:rsidRDefault="00C75D94" w:rsidP="004E38DC">
      <w:pPr>
        <w:pStyle w:val="BiaInnovationCampus-Green12pt"/>
        <w:spacing w:line="240" w:lineRule="auto"/>
        <w:ind w:left="-567"/>
      </w:pPr>
      <w:r w:rsidRPr="00BF43D3">
        <w:t xml:space="preserve">That’s it! You have now completed all sections of the BIA Innovator Campus Expression of Interest form. </w:t>
      </w:r>
      <w:r w:rsidR="001E1F14" w:rsidRPr="00BF43D3">
        <w:t xml:space="preserve">Email to </w:t>
      </w:r>
      <w:hyperlink r:id="rId10" w:history="1">
        <w:r w:rsidR="001E1F14" w:rsidRPr="00BF43D3">
          <w:rPr>
            <w:rStyle w:val="Hyperlink"/>
          </w:rPr>
          <w:t>hello@biainnovatorcampus.ie</w:t>
        </w:r>
      </w:hyperlink>
      <w:r w:rsidR="001E1F14" w:rsidRPr="00BF43D3">
        <w:t xml:space="preserve"> </w:t>
      </w:r>
    </w:p>
    <w:p w14:paraId="5D4ACED9" w14:textId="6DAC627A" w:rsidR="00C75D94" w:rsidRPr="00BF43D3" w:rsidRDefault="00C75D94" w:rsidP="00D821E0">
      <w:pPr>
        <w:pStyle w:val="BiaInnovationCampus-Green12pt"/>
        <w:spacing w:line="240" w:lineRule="auto"/>
        <w:ind w:left="-567"/>
      </w:pPr>
      <w:r w:rsidRPr="00BF43D3">
        <w:t>Thank you from all the team at BIA Innovator Campus.</w:t>
      </w:r>
    </w:p>
    <w:p w14:paraId="19EE5258" w14:textId="42A0BB67" w:rsidR="00C75D94" w:rsidRDefault="00C75D94" w:rsidP="00D821E0">
      <w:pPr>
        <w:spacing w:line="240" w:lineRule="auto"/>
        <w:ind w:left="-567"/>
      </w:pPr>
    </w:p>
    <w:p w14:paraId="038E4D48" w14:textId="77777777" w:rsidR="00AC4169" w:rsidRPr="00AC4169" w:rsidRDefault="00AC4169" w:rsidP="00AC4169"/>
    <w:sectPr w:rsidR="00AC4169" w:rsidRPr="00AC4169" w:rsidSect="00D821E0">
      <w:headerReference w:type="even" r:id="rId11"/>
      <w:headerReference w:type="default" r:id="rId12"/>
      <w:headerReference w:type="first" r:id="rId13"/>
      <w:pgSz w:w="11900" w:h="16840"/>
      <w:pgMar w:top="1440" w:right="1440" w:bottom="977" w:left="1440" w:header="708" w:footer="219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BCCA7" w14:textId="77777777" w:rsidR="00362A98" w:rsidRDefault="00362A98" w:rsidP="00F87628">
      <w:pPr>
        <w:spacing w:after="0" w:line="240" w:lineRule="auto"/>
      </w:pPr>
      <w:r>
        <w:separator/>
      </w:r>
    </w:p>
  </w:endnote>
  <w:endnote w:type="continuationSeparator" w:id="0">
    <w:p w14:paraId="374410E2" w14:textId="77777777" w:rsidR="00362A98" w:rsidRDefault="00362A98" w:rsidP="00F876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B4E73" w14:textId="77777777" w:rsidR="00362A98" w:rsidRDefault="00362A98" w:rsidP="00F87628">
      <w:pPr>
        <w:spacing w:after="0" w:line="240" w:lineRule="auto"/>
      </w:pPr>
      <w:r>
        <w:separator/>
      </w:r>
    </w:p>
  </w:footnote>
  <w:footnote w:type="continuationSeparator" w:id="0">
    <w:p w14:paraId="52118248" w14:textId="77777777" w:rsidR="00362A98" w:rsidRDefault="00362A98" w:rsidP="00F876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380F8" w14:textId="570A20AC" w:rsidR="0097159B" w:rsidRDefault="004E38DC">
    <w:pPr>
      <w:pStyle w:val="Header"/>
    </w:pPr>
    <w:r>
      <w:rPr>
        <w:noProof/>
      </w:rPr>
      <w:pict w14:anchorId="3A9442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9728281" o:spid="_x0000_s2051" type="#_x0000_t75" alt="" style="position:absolute;margin-left:0;margin-top:0;width:558pt;height:789.3pt;z-index:-251653120;mso-wrap-edited:f;mso-width-percent:0;mso-height-percent:0;mso-position-horizontal:center;mso-position-horizontal-relative:margin;mso-position-vertical:center;mso-position-vertical-relative:margin;mso-width-percent:0;mso-height-percent:0" o:allowincell="f">
          <v:imagedata r:id="rId1" o:tit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56A0A" w14:textId="26F1F854" w:rsidR="00F87628" w:rsidRDefault="004E38DC">
    <w:pPr>
      <w:pStyle w:val="Header"/>
    </w:pPr>
    <w:r>
      <w:rPr>
        <w:noProof/>
      </w:rPr>
      <w:pict w14:anchorId="2BD06A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9840908" o:spid="_x0000_s2050" type="#_x0000_t75" alt="Diagram&#10;&#10;Description automatically generated" style="position:absolute;margin-left:0;margin-top:0;width:558pt;height:789.3pt;z-index:-251651072;mso-wrap-edited:f;mso-width-percent:0;mso-height-percent:0;mso-position-horizontal:center;mso-position-horizontal-relative:margin;mso-position-vertical:center;mso-position-vertical-relative:margin;mso-width-percent:0;mso-height-percent:0" o:allowincell="f">
          <v:imagedata r:id="rId1" o:title="watermark for word doc"/>
          <w10:wrap anchorx="margin" anchory="margin"/>
        </v:shape>
      </w:pict>
    </w:r>
    <w:r w:rsidR="00F87628">
      <w:softHyphen/>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6D4C3" w14:textId="5A00FA0B" w:rsidR="0097159B" w:rsidRDefault="004E38DC">
    <w:pPr>
      <w:pStyle w:val="Header"/>
    </w:pPr>
    <w:r>
      <w:rPr>
        <w:noProof/>
      </w:rPr>
      <w:pict w14:anchorId="72856A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9728280" o:spid="_x0000_s2049" type="#_x0000_t75" alt="" style="position:absolute;margin-left:0;margin-top:0;width:558pt;height:789.3pt;z-index:-251656192;mso-wrap-edited:f;mso-width-percent:0;mso-height-percent:0;mso-position-horizontal:center;mso-position-horizontal-relative:margin;mso-position-vertical:center;mso-position-vertical-relative:margin;mso-width-percent:0;mso-height-percent:0" o:allowincell="f">
          <v:imagedata r:id="rId1" o:tit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76AE6"/>
    <w:multiLevelType w:val="hybridMultilevel"/>
    <w:tmpl w:val="E26C00F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7850C8"/>
    <w:multiLevelType w:val="hybridMultilevel"/>
    <w:tmpl w:val="7A86C584"/>
    <w:lvl w:ilvl="0" w:tplc="5DE212A8">
      <w:start w:val="3"/>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AC0919"/>
    <w:multiLevelType w:val="hybridMultilevel"/>
    <w:tmpl w:val="DECA6B0E"/>
    <w:lvl w:ilvl="0" w:tplc="B81A3AB6">
      <w:start w:val="3"/>
      <w:numFmt w:val="decimal"/>
      <w:lvlText w:val="%1."/>
      <w:lvlJc w:val="left"/>
      <w:pPr>
        <w:ind w:left="720" w:hanging="360"/>
      </w:pPr>
      <w:rPr>
        <w:rFonts w:hint="default"/>
        <w:color w:val="87A66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6D0DE9"/>
    <w:multiLevelType w:val="hybridMultilevel"/>
    <w:tmpl w:val="67769BB6"/>
    <w:lvl w:ilvl="0" w:tplc="1809000F">
      <w:start w:val="3"/>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B21784F"/>
    <w:multiLevelType w:val="hybridMultilevel"/>
    <w:tmpl w:val="8E665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377CED"/>
    <w:multiLevelType w:val="hybridMultilevel"/>
    <w:tmpl w:val="C7CEB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787FF4"/>
    <w:multiLevelType w:val="hybridMultilevel"/>
    <w:tmpl w:val="ED903A7E"/>
    <w:lvl w:ilvl="0" w:tplc="DC869078">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432225A1"/>
    <w:multiLevelType w:val="hybridMultilevel"/>
    <w:tmpl w:val="94749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DC71627"/>
    <w:multiLevelType w:val="hybridMultilevel"/>
    <w:tmpl w:val="FD76618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9" w15:restartNumberingAfterBreak="0">
    <w:nsid w:val="51451BF7"/>
    <w:multiLevelType w:val="hybridMultilevel"/>
    <w:tmpl w:val="1096C09A"/>
    <w:lvl w:ilvl="0" w:tplc="7414C49C">
      <w:start w:val="1"/>
      <w:numFmt w:val="decimal"/>
      <w:lvlText w:val="%1."/>
      <w:lvlJc w:val="left"/>
      <w:pPr>
        <w:ind w:left="720" w:hanging="360"/>
      </w:pPr>
      <w:rPr>
        <w:rFonts w:hint="default"/>
        <w:b/>
        <w:bCs/>
        <w:color w:val="87A66E"/>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34C4731"/>
    <w:multiLevelType w:val="hybridMultilevel"/>
    <w:tmpl w:val="E3E0B75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83A7FBD"/>
    <w:multiLevelType w:val="hybridMultilevel"/>
    <w:tmpl w:val="5BD43BA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727F3F4E"/>
    <w:multiLevelType w:val="hybridMultilevel"/>
    <w:tmpl w:val="C046E51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79673214"/>
    <w:multiLevelType w:val="hybridMultilevel"/>
    <w:tmpl w:val="C19C10A8"/>
    <w:lvl w:ilvl="0" w:tplc="5C6AB652">
      <w:start w:val="1"/>
      <w:numFmt w:val="bullet"/>
      <w:lvlText w:val=""/>
      <w:lvlJc w:val="left"/>
      <w:pPr>
        <w:ind w:left="720" w:hanging="380"/>
      </w:pPr>
      <w:rPr>
        <w:rFonts w:ascii="Symbol" w:hAnsi="Symbol" w:hint="default"/>
        <w:color w:val="87A66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6032A2"/>
    <w:multiLevelType w:val="hybridMultilevel"/>
    <w:tmpl w:val="4558A6D0"/>
    <w:lvl w:ilvl="0" w:tplc="05341A3E">
      <w:start w:val="4"/>
      <w:numFmt w:val="decimal"/>
      <w:lvlText w:val="%1."/>
      <w:lvlJc w:val="left"/>
      <w:pPr>
        <w:ind w:left="720" w:hanging="360"/>
      </w:pPr>
      <w:rPr>
        <w:rFonts w:hint="default"/>
        <w:color w:val="87A66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8"/>
  </w:num>
  <w:num w:numId="3">
    <w:abstractNumId w:val="11"/>
  </w:num>
  <w:num w:numId="4">
    <w:abstractNumId w:val="3"/>
  </w:num>
  <w:num w:numId="5">
    <w:abstractNumId w:val="12"/>
  </w:num>
  <w:num w:numId="6">
    <w:abstractNumId w:val="7"/>
  </w:num>
  <w:num w:numId="7">
    <w:abstractNumId w:val="10"/>
  </w:num>
  <w:num w:numId="8">
    <w:abstractNumId w:val="5"/>
  </w:num>
  <w:num w:numId="9">
    <w:abstractNumId w:val="0"/>
  </w:num>
  <w:num w:numId="10">
    <w:abstractNumId w:val="4"/>
  </w:num>
  <w:num w:numId="11">
    <w:abstractNumId w:val="13"/>
  </w:num>
  <w:num w:numId="12">
    <w:abstractNumId w:val="1"/>
  </w:num>
  <w:num w:numId="13">
    <w:abstractNumId w:val="9"/>
  </w:num>
  <w:num w:numId="14">
    <w:abstractNumId w:val="14"/>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DY0szAxNjU0NTZT0lEKTi0uzszPAykwrAUADheAmiwAAAA="/>
  </w:docVars>
  <w:rsids>
    <w:rsidRoot w:val="00F87628"/>
    <w:rsid w:val="000F4CC6"/>
    <w:rsid w:val="0012103E"/>
    <w:rsid w:val="0015691E"/>
    <w:rsid w:val="001E1F14"/>
    <w:rsid w:val="00307916"/>
    <w:rsid w:val="003323EA"/>
    <w:rsid w:val="00362A98"/>
    <w:rsid w:val="003E1F7C"/>
    <w:rsid w:val="004E38DC"/>
    <w:rsid w:val="0069187F"/>
    <w:rsid w:val="00766133"/>
    <w:rsid w:val="0076768F"/>
    <w:rsid w:val="007D1072"/>
    <w:rsid w:val="0097159B"/>
    <w:rsid w:val="009B7503"/>
    <w:rsid w:val="00A93C50"/>
    <w:rsid w:val="00AC4169"/>
    <w:rsid w:val="00BF43D3"/>
    <w:rsid w:val="00BF4BF1"/>
    <w:rsid w:val="00C75D94"/>
    <w:rsid w:val="00C77BD7"/>
    <w:rsid w:val="00C820C5"/>
    <w:rsid w:val="00D26F3C"/>
    <w:rsid w:val="00D821E0"/>
    <w:rsid w:val="00DB7B97"/>
    <w:rsid w:val="00E1192D"/>
    <w:rsid w:val="00E311CD"/>
    <w:rsid w:val="00EA05B5"/>
    <w:rsid w:val="00EC4841"/>
    <w:rsid w:val="00EE04D4"/>
    <w:rsid w:val="00F452E5"/>
    <w:rsid w:val="00F8762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1E590BC"/>
  <w15:chartTrackingRefBased/>
  <w15:docId w15:val="{0F7D96BC-BAF7-3642-A554-38CF3B4A0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 w:unhideWhenUsed="1" w:qFormat="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628"/>
    <w:pPr>
      <w:spacing w:after="180" w:line="312" w:lineRule="auto"/>
    </w:pPr>
    <w:rPr>
      <w:color w:val="7F7F7F" w:themeColor="text1" w:themeTint="80"/>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7628"/>
    <w:pPr>
      <w:tabs>
        <w:tab w:val="center" w:pos="4513"/>
        <w:tab w:val="right" w:pos="9026"/>
      </w:tabs>
      <w:spacing w:after="0" w:line="240" w:lineRule="auto"/>
    </w:pPr>
    <w:rPr>
      <w:color w:val="auto"/>
      <w:sz w:val="24"/>
      <w:szCs w:val="24"/>
      <w:lang w:val="en-IE" w:eastAsia="en-US"/>
    </w:rPr>
  </w:style>
  <w:style w:type="character" w:customStyle="1" w:styleId="HeaderChar">
    <w:name w:val="Header Char"/>
    <w:basedOn w:val="DefaultParagraphFont"/>
    <w:link w:val="Header"/>
    <w:uiPriority w:val="99"/>
    <w:rsid w:val="00F87628"/>
  </w:style>
  <w:style w:type="paragraph" w:styleId="Footer">
    <w:name w:val="footer"/>
    <w:basedOn w:val="Normal"/>
    <w:link w:val="FooterChar"/>
    <w:uiPriority w:val="99"/>
    <w:unhideWhenUsed/>
    <w:rsid w:val="00F87628"/>
    <w:pPr>
      <w:tabs>
        <w:tab w:val="center" w:pos="4513"/>
        <w:tab w:val="right" w:pos="9026"/>
      </w:tabs>
      <w:spacing w:after="0" w:line="240" w:lineRule="auto"/>
    </w:pPr>
    <w:rPr>
      <w:color w:val="auto"/>
      <w:sz w:val="24"/>
      <w:szCs w:val="24"/>
      <w:lang w:val="en-IE" w:eastAsia="en-US"/>
    </w:rPr>
  </w:style>
  <w:style w:type="character" w:customStyle="1" w:styleId="FooterChar">
    <w:name w:val="Footer Char"/>
    <w:basedOn w:val="DefaultParagraphFont"/>
    <w:link w:val="Footer"/>
    <w:uiPriority w:val="99"/>
    <w:rsid w:val="00F87628"/>
  </w:style>
  <w:style w:type="paragraph" w:customStyle="1" w:styleId="Address">
    <w:name w:val="Address"/>
    <w:basedOn w:val="Normal"/>
    <w:uiPriority w:val="3"/>
    <w:qFormat/>
    <w:rsid w:val="00F87628"/>
    <w:pPr>
      <w:spacing w:after="280" w:line="264" w:lineRule="auto"/>
      <w:contextualSpacing/>
    </w:pPr>
    <w:rPr>
      <w:rFonts w:eastAsiaTheme="minorEastAsia"/>
      <w:szCs w:val="18"/>
    </w:rPr>
  </w:style>
  <w:style w:type="paragraph" w:styleId="Date">
    <w:name w:val="Date"/>
    <w:basedOn w:val="Normal"/>
    <w:next w:val="Address"/>
    <w:link w:val="DateChar"/>
    <w:uiPriority w:val="2"/>
    <w:qFormat/>
    <w:rsid w:val="00F87628"/>
    <w:pPr>
      <w:spacing w:before="720" w:after="280" w:line="240" w:lineRule="auto"/>
      <w:contextualSpacing/>
    </w:pPr>
    <w:rPr>
      <w:rFonts w:asciiTheme="majorHAnsi" w:eastAsiaTheme="minorEastAsia" w:hAnsiTheme="majorHAnsi"/>
      <w:bCs/>
      <w:color w:val="44546A" w:themeColor="text2"/>
      <w:sz w:val="24"/>
      <w:szCs w:val="18"/>
    </w:rPr>
  </w:style>
  <w:style w:type="character" w:customStyle="1" w:styleId="DateChar">
    <w:name w:val="Date Char"/>
    <w:basedOn w:val="DefaultParagraphFont"/>
    <w:link w:val="Date"/>
    <w:uiPriority w:val="2"/>
    <w:rsid w:val="00F87628"/>
    <w:rPr>
      <w:rFonts w:asciiTheme="majorHAnsi" w:eastAsiaTheme="minorEastAsia" w:hAnsiTheme="majorHAnsi"/>
      <w:bCs/>
      <w:color w:val="44546A" w:themeColor="text2"/>
      <w:szCs w:val="18"/>
      <w:lang w:val="en-US" w:eastAsia="ja-JP"/>
    </w:rPr>
  </w:style>
  <w:style w:type="paragraph" w:styleId="Salutation">
    <w:name w:val="Salutation"/>
    <w:basedOn w:val="Normal"/>
    <w:next w:val="Normal"/>
    <w:link w:val="SalutationChar"/>
    <w:uiPriority w:val="4"/>
    <w:qFormat/>
    <w:rsid w:val="00F87628"/>
    <w:pPr>
      <w:spacing w:before="800" w:line="240" w:lineRule="auto"/>
    </w:pPr>
    <w:rPr>
      <w:rFonts w:asciiTheme="majorHAnsi" w:eastAsiaTheme="minorEastAsia" w:hAnsiTheme="majorHAnsi"/>
      <w:bCs/>
      <w:color w:val="44546A" w:themeColor="text2"/>
      <w:sz w:val="24"/>
      <w:szCs w:val="18"/>
    </w:rPr>
  </w:style>
  <w:style w:type="character" w:customStyle="1" w:styleId="SalutationChar">
    <w:name w:val="Salutation Char"/>
    <w:basedOn w:val="DefaultParagraphFont"/>
    <w:link w:val="Salutation"/>
    <w:uiPriority w:val="4"/>
    <w:rsid w:val="00F87628"/>
    <w:rPr>
      <w:rFonts w:asciiTheme="majorHAnsi" w:eastAsiaTheme="minorEastAsia" w:hAnsiTheme="majorHAnsi"/>
      <w:bCs/>
      <w:color w:val="44546A" w:themeColor="text2"/>
      <w:szCs w:val="18"/>
      <w:lang w:val="en-US" w:eastAsia="ja-JP"/>
    </w:rPr>
  </w:style>
  <w:style w:type="character" w:customStyle="1" w:styleId="apple-converted-space">
    <w:name w:val="apple-converted-space"/>
    <w:basedOn w:val="DefaultParagraphFont"/>
    <w:rsid w:val="00F87628"/>
  </w:style>
  <w:style w:type="paragraph" w:customStyle="1" w:styleId="BiaInnovationCampus-Green12pt">
    <w:name w:val="Bia Innovation Campus - Green @ 12pt"/>
    <w:basedOn w:val="Normal"/>
    <w:qFormat/>
    <w:rsid w:val="0097159B"/>
    <w:rPr>
      <w:rFonts w:cstheme="minorHAnsi"/>
      <w:color w:val="086D6E"/>
      <w:sz w:val="24"/>
      <w:szCs w:val="24"/>
    </w:rPr>
  </w:style>
  <w:style w:type="paragraph" w:customStyle="1" w:styleId="BIC-GREENHEADING20pt">
    <w:name w:val="BIC - GREEN HEADING @ 20pt"/>
    <w:basedOn w:val="Normal"/>
    <w:qFormat/>
    <w:rsid w:val="00AC4169"/>
    <w:pPr>
      <w:spacing w:line="240" w:lineRule="auto"/>
      <w:ind w:left="-567" w:right="-478"/>
    </w:pPr>
    <w:rPr>
      <w:b/>
      <w:bCs/>
      <w:color w:val="086D6E"/>
      <w:sz w:val="40"/>
      <w:szCs w:val="40"/>
    </w:rPr>
  </w:style>
  <w:style w:type="paragraph" w:customStyle="1" w:styleId="BIC-LIMEHEADING20pt">
    <w:name w:val="BIC - LIME HEADING @ 20pt"/>
    <w:basedOn w:val="Normal"/>
    <w:qFormat/>
    <w:rsid w:val="00AC4169"/>
    <w:pPr>
      <w:spacing w:line="240" w:lineRule="auto"/>
      <w:ind w:left="-567" w:right="-478"/>
    </w:pPr>
    <w:rPr>
      <w:b/>
      <w:bCs/>
      <w:color w:val="87A66E"/>
      <w:sz w:val="40"/>
      <w:szCs w:val="40"/>
    </w:rPr>
  </w:style>
  <w:style w:type="paragraph" w:customStyle="1" w:styleId="BIC-YELLOWHEADING20pt">
    <w:name w:val="BIC - YELLOW HEADING @ 20pt"/>
    <w:basedOn w:val="Normal"/>
    <w:qFormat/>
    <w:rsid w:val="00AC4169"/>
    <w:pPr>
      <w:spacing w:line="240" w:lineRule="auto"/>
      <w:ind w:left="-567" w:right="-478"/>
    </w:pPr>
    <w:rPr>
      <w:b/>
      <w:bCs/>
      <w:color w:val="F0C049"/>
      <w:sz w:val="40"/>
      <w:szCs w:val="40"/>
    </w:rPr>
  </w:style>
  <w:style w:type="paragraph" w:customStyle="1" w:styleId="BIC-MAINBODYTEXT12pt">
    <w:name w:val="BIC - MAIN BODY TEXT @ 12pt"/>
    <w:basedOn w:val="Normal"/>
    <w:qFormat/>
    <w:rsid w:val="00AC4169"/>
    <w:pPr>
      <w:spacing w:line="240" w:lineRule="auto"/>
      <w:ind w:left="-567" w:right="-478"/>
    </w:pPr>
    <w:rPr>
      <w:sz w:val="24"/>
      <w:szCs w:val="24"/>
      <w:vertAlign w:val="subscript"/>
    </w:rPr>
  </w:style>
  <w:style w:type="paragraph" w:customStyle="1" w:styleId="BIC-SOLIDGREENHEADING20pt">
    <w:name w:val="BIC - SOLID GREEN HEADING @ 20pt"/>
    <w:basedOn w:val="BIC-GREENHEADING20pt"/>
    <w:qFormat/>
    <w:rsid w:val="00AC4169"/>
    <w:pPr>
      <w:shd w:val="clear" w:color="auto" w:fill="086D6E"/>
    </w:pPr>
    <w:rPr>
      <w:color w:val="FFFFFF" w:themeColor="background1"/>
    </w:rPr>
  </w:style>
  <w:style w:type="paragraph" w:customStyle="1" w:styleId="BIC-SOLIDLIMEHEADING20pt">
    <w:name w:val="BIC - SOLID LIME HEADING @ 20pt"/>
    <w:basedOn w:val="BIC-LIMEHEADING20pt"/>
    <w:qFormat/>
    <w:rsid w:val="00AC4169"/>
    <w:pPr>
      <w:shd w:val="clear" w:color="auto" w:fill="87A66E"/>
    </w:pPr>
    <w:rPr>
      <w:color w:val="FFFFFF" w:themeColor="background1"/>
    </w:rPr>
  </w:style>
  <w:style w:type="paragraph" w:customStyle="1" w:styleId="BIC-SOLIDYELLOHEADING20pt">
    <w:name w:val="BIC - SOLID YELLO HEADING @ 20pt"/>
    <w:basedOn w:val="BIC-YELLOWHEADING20pt"/>
    <w:qFormat/>
    <w:rsid w:val="00AC4169"/>
    <w:pPr>
      <w:shd w:val="clear" w:color="auto" w:fill="F0C049"/>
    </w:pPr>
    <w:rPr>
      <w:color w:val="FFFFFF" w:themeColor="background1"/>
    </w:rPr>
  </w:style>
  <w:style w:type="character" w:styleId="PageNumber">
    <w:name w:val="page number"/>
    <w:basedOn w:val="DefaultParagraphFont"/>
    <w:uiPriority w:val="99"/>
    <w:semiHidden/>
    <w:unhideWhenUsed/>
    <w:rsid w:val="00AC4169"/>
  </w:style>
  <w:style w:type="paragraph" w:styleId="NoSpacing">
    <w:name w:val="No Spacing"/>
    <w:uiPriority w:val="1"/>
    <w:qFormat/>
    <w:rsid w:val="00C75D94"/>
    <w:rPr>
      <w:sz w:val="22"/>
      <w:szCs w:val="22"/>
    </w:rPr>
  </w:style>
  <w:style w:type="table" w:styleId="TableGrid">
    <w:name w:val="Table Grid"/>
    <w:basedOn w:val="TableNormal"/>
    <w:uiPriority w:val="39"/>
    <w:rsid w:val="00C75D9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75D94"/>
    <w:rPr>
      <w:color w:val="0563C1" w:themeColor="hyperlink"/>
      <w:u w:val="single"/>
    </w:rPr>
  </w:style>
  <w:style w:type="character" w:styleId="UnresolvedMention">
    <w:name w:val="Unresolved Mention"/>
    <w:basedOn w:val="DefaultParagraphFont"/>
    <w:uiPriority w:val="99"/>
    <w:semiHidden/>
    <w:unhideWhenUsed/>
    <w:rsid w:val="001E1F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243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llo@biainnovatorcampus.i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hello@biainnovatorcampus.ie" TargetMode="External"/><Relationship Id="rId4" Type="http://schemas.openxmlformats.org/officeDocument/2006/relationships/webSettings" Target="webSettings.xml"/><Relationship Id="rId9" Type="http://schemas.openxmlformats.org/officeDocument/2006/relationships/hyperlink" Target="https://biainnovatorcampus.ie/privacy-policy/"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425</Words>
  <Characters>242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ian Keane</dc:creator>
  <cp:keywords/>
  <dc:description/>
  <cp:lastModifiedBy>Emilia Furey</cp:lastModifiedBy>
  <cp:revision>6</cp:revision>
  <dcterms:created xsi:type="dcterms:W3CDTF">2022-02-09T16:13:00Z</dcterms:created>
  <dcterms:modified xsi:type="dcterms:W3CDTF">2022-02-10T17:24:00Z</dcterms:modified>
</cp:coreProperties>
</file>